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18D932" w14:textId="14850953" w:rsidR="005846B9" w:rsidRDefault="002F3944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B84DA68" wp14:editId="62965F42">
                <wp:simplePos x="0" y="0"/>
                <wp:positionH relativeFrom="column">
                  <wp:posOffset>-457200</wp:posOffset>
                </wp:positionH>
                <wp:positionV relativeFrom="paragraph">
                  <wp:posOffset>0</wp:posOffset>
                </wp:positionV>
                <wp:extent cx="6743700" cy="8915400"/>
                <wp:effectExtent l="0" t="0" r="12700" b="0"/>
                <wp:wrapNone/>
                <wp:docPr id="3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3700" cy="8915400"/>
                        </a:xfrm>
                        <a:prstGeom prst="wedgeRectCallout">
                          <a:avLst>
                            <a:gd name="adj1" fmla="val -45065"/>
                            <a:gd name="adj2" fmla="val -3937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45" w:type="dxa"/>
                              <w:tblBorders>
                                <w:top w:val="single" w:sz="8" w:space="0" w:color="auto"/>
                                <w:left w:val="single" w:sz="8" w:space="0" w:color="auto"/>
                                <w:bottom w:val="single" w:sz="8" w:space="0" w:color="auto"/>
                                <w:right w:val="single" w:sz="8" w:space="0" w:color="auto"/>
                                <w:insideH w:val="single" w:sz="8" w:space="0" w:color="auto"/>
                                <w:insideV w:val="single" w:sz="8" w:space="0" w:color="auto"/>
                              </w:tblBorders>
                              <w:tblLayout w:type="fixed"/>
                              <w:tblCellMar>
                                <w:left w:w="99" w:type="dxa"/>
                                <w:right w:w="99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9916"/>
                            </w:tblGrid>
                            <w:tr w:rsidR="002F3944" w:rsidRPr="005B283C" w14:paraId="561B9342" w14:textId="77777777">
                              <w:trPr>
                                <w:trHeight w:val="90"/>
                              </w:trPr>
                              <w:tc>
                                <w:tcPr>
                                  <w:tcW w:w="991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A3D0FB2" w14:textId="77777777" w:rsidR="002F3944" w:rsidRPr="00190DC0" w:rsidRDefault="002F3944">
                                  <w:pPr>
                                    <w:ind w:left="-45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 xml:space="preserve">　　　　　　　　　　　　　　　　　　　　　　　　　　　　　　　　　　　　　　</w:t>
                                  </w:r>
                                </w:p>
                                <w:p w14:paraId="538FFE4C" w14:textId="09BE2A68" w:rsidR="002F3944" w:rsidRPr="00190DC0" w:rsidRDefault="002F3944">
                                  <w:pPr>
                                    <w:ind w:leftChars="-23" w:left="-48"/>
                                    <w:jc w:val="right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 xml:space="preserve">　　　年　　　月　　　日　　　　</w:t>
                                  </w:r>
                                </w:p>
                              </w:tc>
                            </w:tr>
                          </w:tbl>
                          <w:p w14:paraId="7AED2928" w14:textId="77777777" w:rsidR="002F3944" w:rsidRPr="00190DC0" w:rsidRDefault="002F3944">
                            <w:pPr>
                              <w:rPr>
                                <w:color w:val="000000" w:themeColor="text1"/>
                                <w:sz w:val="24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  <w:sz w:val="24"/>
                              </w:rPr>
                              <w:t>京都大学生態学研究センター長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4"/>
                              </w:rPr>
                              <w:t xml:space="preserve">　殿</w:t>
                            </w:r>
                          </w:p>
                          <w:p w14:paraId="0925945E" w14:textId="77777777" w:rsidR="002F3944" w:rsidRPr="00190DC0" w:rsidDel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　　</w:t>
                            </w:r>
                          </w:p>
                          <w:tbl>
                            <w:tblPr>
                              <w:tblStyle w:val="a8"/>
                              <w:tblW w:w="7772" w:type="dxa"/>
                              <w:jc w:val="right"/>
                              <w:tblLook w:val="04A0" w:firstRow="1" w:lastRow="0" w:firstColumn="1" w:lastColumn="0" w:noHBand="0" w:noVBand="1"/>
                            </w:tblPr>
                            <w:tblGrid>
                              <w:gridCol w:w="2693"/>
                              <w:gridCol w:w="5079"/>
                            </w:tblGrid>
                            <w:tr w:rsidR="002F3944" w14:paraId="44D757AE" w14:textId="77777777" w:rsidTr="002F3944">
                              <w:trPr>
                                <w:trHeight w:val="510"/>
                                <w:jc w:val="right"/>
                              </w:trPr>
                              <w:tc>
                                <w:tcPr>
                                  <w:tcW w:w="7772" w:type="dxa"/>
                                  <w:gridSpan w:val="2"/>
                                  <w:vAlign w:val="center"/>
                                </w:tcPr>
                                <w:p w14:paraId="01B982B0" w14:textId="77777777" w:rsidR="002F3944" w:rsidRDefault="002F3944" w:rsidP="002F3944">
                                  <w:pPr>
                                    <w:jc w:val="left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所属機関・部局：</w:t>
                                  </w:r>
                                </w:p>
                              </w:tc>
                            </w:tr>
                            <w:tr w:rsidR="002F3944" w14:paraId="7083F2BE" w14:textId="77777777" w:rsidTr="002F3944">
                              <w:trPr>
                                <w:trHeight w:val="227"/>
                                <w:jc w:val="right"/>
                              </w:trPr>
                              <w:tc>
                                <w:tcPr>
                                  <w:tcW w:w="2693" w:type="dxa"/>
                                  <w:vAlign w:val="center"/>
                                </w:tcPr>
                                <w:p w14:paraId="144B7B78" w14:textId="124FBFFC" w:rsidR="002F3944" w:rsidRDefault="002F3944" w:rsidP="002F394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申請者氏名</w:t>
                                  </w:r>
                                </w:p>
                              </w:tc>
                              <w:tc>
                                <w:tcPr>
                                  <w:tcW w:w="5079" w:type="dxa"/>
                                  <w:vAlign w:val="center"/>
                                </w:tcPr>
                                <w:p w14:paraId="2ECC5920" w14:textId="77777777" w:rsidR="002F3944" w:rsidRDefault="002F3944" w:rsidP="002F394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職　　名</w:t>
                                  </w:r>
                                </w:p>
                              </w:tc>
                            </w:tr>
                            <w:tr w:rsidR="002F3944" w14:paraId="54D1B2E9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1104663A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70D274A4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35DE891C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0BC96DE3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49895DC1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0510368E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353EC26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43B4AAFB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7726B206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5A09911E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3C111A32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63347479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2288836C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6A2687CB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44940FA8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6E653E3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3D10B24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0F2A50F5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7F296CE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7343E80E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ABB1221" w14:textId="77777777" w:rsidR="002F3944" w:rsidRPr="00190DC0" w:rsidRDefault="002F3944" w:rsidP="002F3944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45B33AA1" w14:textId="2FED2C24" w:rsidR="002F3944" w:rsidRPr="00190DC0" w:rsidRDefault="002F3944" w:rsidP="00977EAE">
                            <w:pPr>
                              <w:spacing w:line="240" w:lineRule="exact"/>
                              <w:rPr>
                                <w:color w:val="000000" w:themeColor="text1"/>
                                <w:kern w:val="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京都大学生態学研究センター共同研究公募要領および本書の記載事項を了解した上で、研究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分担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組織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として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下記の共同研究に参加し、貴センターの機器・施設の利用にあたります。</w:t>
                            </w:r>
                          </w:p>
                          <w:p w14:paraId="07DD06A3" w14:textId="77777777" w:rsidR="002F3944" w:rsidRPr="00190DC0" w:rsidRDefault="002F3944" w:rsidP="006E5156">
                            <w:pPr>
                              <w:spacing w:line="240" w:lineRule="exact"/>
                              <w:ind w:firstLineChars="100" w:firstLine="160"/>
                              <w:rPr>
                                <w:color w:val="000000" w:themeColor="text1"/>
                                <w:kern w:val="0"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526"/>
                              <w:gridCol w:w="3118"/>
                              <w:gridCol w:w="1985"/>
                              <w:gridCol w:w="3685"/>
                            </w:tblGrid>
                            <w:tr w:rsidR="002F3944" w:rsidRPr="005B283C" w14:paraId="0B38C625" w14:textId="77777777" w:rsidTr="006E5156">
                              <w:trPr>
                                <w:trHeight w:val="570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45544E04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氏名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</w:tcPr>
                                <w:p w14:paraId="4E41CF23" w14:textId="0BB97BDE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86022B">
                                    <w:rPr>
                                      <w:rFonts w:ascii="ＭＳ ゴシック" w:eastAsia="ＭＳ ゴシック" w:hAnsi="ＭＳ ゴシック" w:hint="eastAsia"/>
                                      <w:color w:val="FF0000"/>
                                      <w:sz w:val="18"/>
                                      <w:szCs w:val="20"/>
                                    </w:rPr>
                                    <w:t>生物　花子</w:t>
                                  </w:r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4DB449D4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</w:t>
                                  </w:r>
                                </w:p>
                                <w:p w14:paraId="18813B3C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所属機関・部局・職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</w:tcPr>
                                <w:p w14:paraId="30CA31E2" w14:textId="050E1217" w:rsidR="002F3944" w:rsidRPr="0086022B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FF0000"/>
                                      <w:sz w:val="18"/>
                                      <w:szCs w:val="20"/>
                                    </w:rPr>
                                  </w:pPr>
                                  <w:r w:rsidRPr="0086022B">
                                    <w:rPr>
                                      <w:rFonts w:ascii="ＭＳ ゴシック" w:eastAsia="ＭＳ ゴシック" w:hAnsi="ＭＳ ゴシック" w:hint="eastAsia"/>
                                      <w:color w:val="FF0000"/>
                                      <w:sz w:val="18"/>
                                      <w:szCs w:val="20"/>
                                    </w:rPr>
                                    <w:t>生物大学・生物学部・教授</w:t>
                                  </w:r>
                                </w:p>
                                <w:p w14:paraId="57E870B5" w14:textId="77777777" w:rsidR="002F3944" w:rsidRPr="00190DC0" w:rsidRDefault="002F3944" w:rsidP="006E5156">
                                  <w:pPr>
                                    <w:spacing w:line="0" w:lineRule="atLeast"/>
                                    <w:jc w:val="lef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2F3944" w:rsidRPr="005B283C" w14:paraId="23A2A8D3" w14:textId="77777777" w:rsidTr="006E5156">
                              <w:trPr>
                                <w:trHeight w:val="692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1C162C9F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課題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19BA8590" w14:textId="0DC8E960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86022B">
                                    <w:rPr>
                                      <w:rFonts w:ascii="ＭＳ ゴシック" w:eastAsia="ＭＳ ゴシック" w:hAnsi="ＭＳ ゴシック" w:hint="eastAsia"/>
                                      <w:color w:val="FF0000"/>
                                      <w:sz w:val="18"/>
                                      <w:szCs w:val="20"/>
                                    </w:rPr>
                                    <w:t>～～～～～～～</w:t>
                                  </w:r>
                                </w:p>
                              </w:tc>
                            </w:tr>
                            <w:tr w:rsidR="002F3944" w:rsidRPr="005B283C" w14:paraId="380112F0" w14:textId="77777777" w:rsidTr="006E5156">
                              <w:trPr>
                                <w:trHeight w:val="264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32337361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期間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7ADE2A13" w14:textId="09A68797" w:rsidR="002F3944" w:rsidRPr="00190DC0" w:rsidRDefault="002F3944" w:rsidP="00647C28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　年　　月　　日　　</w:t>
                                  </w:r>
                                  <w:r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～　　</w:t>
                                  </w:r>
                                  <w:r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年　　月　　日</w:t>
                                  </w:r>
                                </w:p>
                              </w:tc>
                            </w:tr>
                            <w:tr w:rsidR="002F3944" w:rsidRPr="005B283C" w14:paraId="2DADEB84" w14:textId="77777777" w:rsidTr="006E5156">
                              <w:trPr>
                                <w:trHeight w:val="127"/>
                              </w:trPr>
                              <w:tc>
                                <w:tcPr>
                                  <w:tcW w:w="1526" w:type="dxa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1C405ABB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</w:t>
                                  </w:r>
                                </w:p>
                                <w:p w14:paraId="6BE56DBB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連絡先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5BAF88CE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所属機関・部局の住所：</w:t>
                                  </w:r>
                                </w:p>
                                <w:p w14:paraId="782039FF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14:paraId="075DF2D0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電話：</w:t>
                                  </w:r>
                                </w:p>
                                <w:p w14:paraId="3A38BCC0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E</w:t>
                                  </w: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メール：</w:t>
                                  </w:r>
                                </w:p>
                              </w:tc>
                            </w:tr>
                          </w:tbl>
                          <w:p w14:paraId="0430F1A9" w14:textId="77777777" w:rsidR="002F3944" w:rsidRPr="00190DC0" w:rsidRDefault="002F3944" w:rsidP="0095182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</w:p>
                          <w:p w14:paraId="64B3978A" w14:textId="77777777" w:rsidR="002F3944" w:rsidRPr="00190DC0" w:rsidRDefault="002F3944" w:rsidP="0095182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 xml:space="preserve">1. </w:t>
                            </w: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知的財産権の帰属等に関しては、京都大学の規定（以下の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URL参照）に従ってとりあつかいます。</w:t>
                            </w:r>
                          </w:p>
                          <w:p w14:paraId="210423D0" w14:textId="77777777" w:rsidR="002F3944" w:rsidRPr="00190DC0" w:rsidRDefault="002F3944" w:rsidP="00565E5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京都大学知的財産ポリシー：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http://www.uji.kyoto-u.ac.jp/06fund/data/policy_chiteki.pdf</w:t>
                            </w:r>
                          </w:p>
                          <w:p w14:paraId="36DEA16E" w14:textId="77777777" w:rsidR="002F3944" w:rsidRPr="00190DC0" w:rsidRDefault="002F3944" w:rsidP="00565E5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知的財産に関わる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FAQ：https://www.saci.kyoto-u.ac.jp/ip/faq/</w:t>
                            </w:r>
                          </w:p>
                          <w:p w14:paraId="0F9DB0E5" w14:textId="77777777" w:rsidR="002F3944" w:rsidRPr="00190DC0" w:rsidRDefault="002F3944" w:rsidP="00951829">
                            <w:pPr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  <w:t xml:space="preserve">2. </w:t>
                            </w:r>
                            <w:r w:rsidRPr="00190DC0">
                              <w:rPr>
                                <w:rFonts w:ascii="ＭＳ 明朝" w:hAnsi="ＭＳ 明朝" w:cs="Osaka" w:hint="eastAsia"/>
                                <w:color w:val="000000" w:themeColor="text1"/>
                                <w:sz w:val="18"/>
                                <w:szCs w:val="21"/>
                              </w:rPr>
                              <w:t>共同利用・共同研究における施設等の損害について</w:t>
                            </w:r>
                            <w:r w:rsidRPr="00190DC0"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  <w:t>: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kern w:val="0"/>
                                <w:sz w:val="18"/>
                              </w:rPr>
                              <w:t>共同利用・共同研究中に、</w:t>
                            </w:r>
                            <w:r w:rsidRPr="00190DC0">
                              <w:rPr>
                                <w:rFonts w:ascii="ＭＳ 明朝" w:hAnsi="ＭＳ 明朝" w:cs="Osaka" w:hint="eastAsia"/>
                                <w:color w:val="000000" w:themeColor="text1"/>
                                <w:sz w:val="18"/>
                                <w:szCs w:val="21"/>
                              </w:rPr>
                              <w:t>共同利用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sz w:val="18"/>
                                <w:szCs w:val="21"/>
                              </w:rPr>
                              <w:t>施設、設備、生物標本、データベース等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kern w:val="0"/>
                                <w:sz w:val="18"/>
                              </w:rPr>
                              <w:t>に利用者の過失による損害が生じた場合には、利用者の所属機関に対して原状回復をお願いすることがあります。</w:t>
                            </w:r>
                          </w:p>
                          <w:p w14:paraId="2F97F9D7" w14:textId="77777777" w:rsidR="002F3944" w:rsidRPr="00190DC0" w:rsidRDefault="002F3944" w:rsidP="0095182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 xml:space="preserve">3. </w:t>
                            </w: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kern w:val="0"/>
                                <w:sz w:val="18"/>
                                <w:szCs w:val="16"/>
                              </w:rPr>
                              <w:t>学生及び労災が適用されない身分の場合、利用までに「学生教育研究災害傷害保険」又は同等以上の傷害保険に加入することを誓約します。</w:t>
                            </w:r>
                          </w:p>
                          <w:p w14:paraId="74586CDE" w14:textId="77777777" w:rsidR="002F3944" w:rsidRPr="00190DC0" w:rsidRDefault="002F3944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7F557096" w14:textId="3BA9B5FD" w:rsidR="002F3944" w:rsidRPr="00190DC0" w:rsidRDefault="002F3944" w:rsidP="009840FB">
                            <w:pPr>
                              <w:jc w:val="left"/>
                              <w:rPr>
                                <w:color w:val="000000" w:themeColor="text1"/>
                                <w:kern w:val="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上記の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申請者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が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研究分担組織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として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貴研究センターにおいて研究に従事することを承諾します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。</w:t>
                            </w:r>
                          </w:p>
                          <w:p w14:paraId="0BCD3916" w14:textId="77777777" w:rsidR="002F3944" w:rsidRPr="00190DC0" w:rsidRDefault="002F3944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5B13A794" w14:textId="524E1C8D" w:rsidR="002F3944" w:rsidRPr="00190DC0" w:rsidRDefault="002F3944">
                            <w:pPr>
                              <w:rPr>
                                <w:color w:val="000000" w:themeColor="text1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 xml:space="preserve">　　　　　年　　　月　　　日</w:t>
                            </w:r>
                          </w:p>
                          <w:p w14:paraId="1A62E53A" w14:textId="77777777" w:rsidR="00E253E4" w:rsidRPr="00190DC0" w:rsidRDefault="00E253E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7FF63932" w14:textId="79D8BBE8" w:rsidR="002F3944" w:rsidRDefault="002F3944" w:rsidP="009840FB">
                            <w:pPr>
                              <w:ind w:firstLineChars="400" w:firstLine="840"/>
                              <w:rPr>
                                <w:color w:val="FF0000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申請者の所属長　職・氏名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 xml:space="preserve">　　　　</w:t>
                            </w:r>
                            <w:r w:rsidRPr="00CA7F4A">
                              <w:rPr>
                                <w:rFonts w:hint="eastAsia"/>
                                <w:color w:val="FF0000"/>
                                <w:sz w:val="20"/>
                              </w:rPr>
                              <w:t>生態大学・生態学部長</w:t>
                            </w:r>
                          </w:p>
                          <w:p w14:paraId="23FD3431" w14:textId="0BC6055B" w:rsidR="002F3944" w:rsidRPr="00190DC0" w:rsidRDefault="002F3944" w:rsidP="00CA7F4A">
                            <w:pPr>
                              <w:ind w:firstLineChars="400" w:firstLine="80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sz w:val="20"/>
                              </w:rPr>
                              <w:t xml:space="preserve">　　　　　　　　　　　　　　　　　　　　　　　　　生態　次郎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 xml:space="preserve">　　　　　</w:t>
                            </w:r>
                            <w:r w:rsidRPr="00190DC0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0FD854E0" wp14:editId="4256408B">
                                  <wp:extent cx="708660" cy="708660"/>
                                  <wp:effectExtent l="0" t="0" r="0" b="0"/>
                                  <wp:docPr id="16" name="図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8660" cy="7086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3C80D8C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6CBC9437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98EF273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BF7F1FB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20AF99C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4A169DD4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60B1A4C8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A0B7389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445C114E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B10C291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61" coordsize="21600,21600" o:spt="61" adj="1350,25920" path="m0,0l0@8@12@24,0@9,,21600@6,21600@15@27@7,21600,21600,21600,21600@9@18@30,21600@8,21600,0@7,0@21@33@6,0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AutoShape 58" o:spid="_x0000_s1026" type="#_x0000_t61" style="position:absolute;left:0;text-align:left;margin-left:-35.95pt;margin-top:0;width:531pt;height:70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" adj="1066,2296" stroked="f" strokeweight="1.5pt">
                <v:textbox>
                  <w:txbxContent>
                    <w:tbl>
                      <w:tblPr>
                        <w:tblW w:w="0" w:type="auto"/>
                        <w:tblInd w:w="45" w:type="dxa"/>
                        <w:tblBorders>
                          <w:top w:val="single" w:sz="8" w:space="0" w:color="auto"/>
                          <w:left w:val="single" w:sz="8" w:space="0" w:color="auto"/>
                          <w:bottom w:val="single" w:sz="8" w:space="0" w:color="auto"/>
                          <w:right w:val="single" w:sz="8" w:space="0" w:color="auto"/>
                          <w:insideH w:val="single" w:sz="8" w:space="0" w:color="auto"/>
                          <w:insideV w:val="single" w:sz="8" w:space="0" w:color="auto"/>
                        </w:tblBorders>
                        <w:tblLayout w:type="fixed"/>
                        <w:tblCellMar>
                          <w:left w:w="99" w:type="dxa"/>
                          <w:right w:w="99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9916"/>
                      </w:tblGrid>
                      <w:tr w:rsidR="002F3944" w:rsidRPr="005B283C" w14:paraId="561B9342" w14:textId="77777777">
                        <w:trPr>
                          <w:trHeight w:val="90"/>
                        </w:trPr>
                        <w:tc>
                          <w:tcPr>
                            <w:tcW w:w="991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A3D0FB2" w14:textId="77777777" w:rsidR="002F3944" w:rsidRPr="00190DC0" w:rsidRDefault="002F3944">
                            <w:pPr>
                              <w:ind w:left="-45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　　　　　　　　　　　　　　　　　　　　　　　　</w:t>
                            </w:r>
                          </w:p>
                          <w:p w14:paraId="538FFE4C" w14:textId="09BE2A68" w:rsidR="002F3944" w:rsidRPr="00190DC0" w:rsidRDefault="002F3944">
                            <w:pPr>
                              <w:ind w:leftChars="-23" w:left="-48"/>
                              <w:jc w:val="right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年　　　月　　　日　　　　</w:t>
                            </w:r>
                          </w:p>
                        </w:tc>
                      </w:tr>
                    </w:tbl>
                    <w:p w14:paraId="7AED2928" w14:textId="77777777" w:rsidR="002F3944" w:rsidRPr="00190DC0" w:rsidRDefault="002F3944">
                      <w:pPr>
                        <w:rPr>
                          <w:color w:val="000000" w:themeColor="text1"/>
                          <w:sz w:val="24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  <w:sz w:val="24"/>
                        </w:rPr>
                        <w:t>京都大学生態学研究センター長</w:t>
                      </w:r>
                      <w:r w:rsidRPr="00190DC0">
                        <w:rPr>
                          <w:rFonts w:hint="eastAsia"/>
                          <w:color w:val="000000" w:themeColor="text1"/>
                          <w:sz w:val="24"/>
                        </w:rPr>
                        <w:t xml:space="preserve">　殿</w:t>
                      </w:r>
                    </w:p>
                    <w:p w14:paraId="0925945E" w14:textId="77777777" w:rsidR="002F3944" w:rsidRPr="00190DC0" w:rsidDel="002F3944" w:rsidRDefault="002F3944" w:rsidP="002F3944">
                      <w:pPr>
                        <w:rPr>
                          <w:color w:val="000000" w:themeColor="text1"/>
                          <w:sz w:val="20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　　　　　　　　　　　　　　</w:t>
                      </w:r>
                    </w:p>
                    <w:tbl>
                      <w:tblPr>
                        <w:tblStyle w:val="a8"/>
                        <w:tblW w:w="7772" w:type="dxa"/>
                        <w:jc w:val="right"/>
                        <w:tblLook w:val="04A0" w:firstRow="1" w:lastRow="0" w:firstColumn="1" w:lastColumn="0" w:noHBand="0" w:noVBand="1"/>
                      </w:tblPr>
                      <w:tblGrid>
                        <w:gridCol w:w="2693"/>
                        <w:gridCol w:w="5079"/>
                      </w:tblGrid>
                      <w:tr w:rsidR="002F3944" w14:paraId="44D757AE" w14:textId="77777777" w:rsidTr="002F3944">
                        <w:trPr>
                          <w:trHeight w:val="510"/>
                          <w:jc w:val="right"/>
                        </w:trPr>
                        <w:tc>
                          <w:tcPr>
                            <w:tcW w:w="7772" w:type="dxa"/>
                            <w:gridSpan w:val="2"/>
                            <w:vAlign w:val="center"/>
                          </w:tcPr>
                          <w:p w14:paraId="01B982B0" w14:textId="77777777" w:rsidR="002F3944" w:rsidRDefault="002F3944" w:rsidP="002F3944">
                            <w:pPr>
                              <w:jc w:val="left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所属機関・部局：</w:t>
                            </w:r>
                          </w:p>
                        </w:tc>
                      </w:tr>
                      <w:tr w:rsidR="002F3944" w14:paraId="7083F2BE" w14:textId="77777777" w:rsidTr="002F3944">
                        <w:trPr>
                          <w:trHeight w:val="227"/>
                          <w:jc w:val="right"/>
                        </w:trPr>
                        <w:tc>
                          <w:tcPr>
                            <w:tcW w:w="2693" w:type="dxa"/>
                            <w:vAlign w:val="center"/>
                          </w:tcPr>
                          <w:p w14:paraId="144B7B78" w14:textId="124FBFFC" w:rsidR="002F3944" w:rsidRDefault="002F3944" w:rsidP="002F394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申請者氏名</w:t>
                            </w:r>
                          </w:p>
                        </w:tc>
                        <w:tc>
                          <w:tcPr>
                            <w:tcW w:w="5079" w:type="dxa"/>
                            <w:vAlign w:val="center"/>
                          </w:tcPr>
                          <w:p w14:paraId="2ECC5920" w14:textId="77777777" w:rsidR="002F3944" w:rsidRDefault="002F3944" w:rsidP="002F394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職　　名</w:t>
                            </w:r>
                          </w:p>
                        </w:tc>
                      </w:tr>
                      <w:tr w:rsidR="002F3944" w14:paraId="54D1B2E9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1104663A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70D274A4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35DE891C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0BC96DE3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49895DC1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0510368E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353EC26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43B4AAFB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7726B206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5A09911E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3C111A32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63347479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2288836C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6A2687CB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44940FA8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6E653E3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3D10B24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0F2A50F5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7F296CE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7343E80E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0ABB1221" w14:textId="77777777" w:rsidR="002F3944" w:rsidRPr="00190DC0" w:rsidRDefault="002F3944" w:rsidP="002F3944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45B33AA1" w14:textId="2FED2C24" w:rsidR="002F3944" w:rsidRPr="00190DC0" w:rsidRDefault="002F3944" w:rsidP="00977EAE">
                      <w:pPr>
                        <w:spacing w:line="240" w:lineRule="exact"/>
                        <w:rPr>
                          <w:color w:val="000000" w:themeColor="text1"/>
                          <w:kern w:val="0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京都大学生態学研究センター共同研究公募要領および本書の記載事項を了解した上で、研究</w:t>
                      </w:r>
                      <w:r>
                        <w:rPr>
                          <w:rFonts w:hint="eastAsia"/>
                          <w:color w:val="000000" w:themeColor="text1"/>
                          <w:kern w:val="0"/>
                        </w:rPr>
                        <w:t>分担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組織</w:t>
                      </w:r>
                      <w:r>
                        <w:rPr>
                          <w:rFonts w:hint="eastAsia"/>
                          <w:color w:val="000000" w:themeColor="text1"/>
                          <w:kern w:val="0"/>
                        </w:rPr>
                        <w:t>として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下記の共同研究に参加し、貴センターの機器・施設の利用にあたります。</w:t>
                      </w:r>
                    </w:p>
                    <w:p w14:paraId="07DD06A3" w14:textId="77777777" w:rsidR="002F3944" w:rsidRPr="00190DC0" w:rsidRDefault="002F3944" w:rsidP="006E5156">
                      <w:pPr>
                        <w:spacing w:line="240" w:lineRule="exact"/>
                        <w:ind w:firstLineChars="100" w:firstLine="160"/>
                        <w:rPr>
                          <w:color w:val="000000" w:themeColor="text1"/>
                          <w:kern w:val="0"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526"/>
                        <w:gridCol w:w="3118"/>
                        <w:gridCol w:w="1985"/>
                        <w:gridCol w:w="3685"/>
                      </w:tblGrid>
                      <w:tr w:rsidR="002F3944" w:rsidRPr="005B283C" w14:paraId="0B38C625" w14:textId="77777777" w:rsidTr="006E5156">
                        <w:trPr>
                          <w:trHeight w:val="570"/>
                        </w:trPr>
                        <w:tc>
                          <w:tcPr>
                            <w:tcW w:w="1526" w:type="dxa"/>
                          </w:tcPr>
                          <w:p w14:paraId="45544E04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氏名</w:t>
                            </w:r>
                          </w:p>
                        </w:tc>
                        <w:tc>
                          <w:tcPr>
                            <w:tcW w:w="3118" w:type="dxa"/>
                          </w:tcPr>
                          <w:p w14:paraId="4E41CF23" w14:textId="0BB97BDE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86022B">
                              <w:rPr>
                                <w:rFonts w:ascii="ＭＳ ゴシック" w:eastAsia="ＭＳ ゴシック" w:hAnsi="ＭＳ ゴシック" w:hint="eastAsia"/>
                                <w:color w:val="FF0000"/>
                                <w:sz w:val="18"/>
                                <w:szCs w:val="20"/>
                              </w:rPr>
                              <w:t>生物　花子</w:t>
                            </w:r>
                          </w:p>
                        </w:tc>
                        <w:tc>
                          <w:tcPr>
                            <w:tcW w:w="1985" w:type="dxa"/>
                          </w:tcPr>
                          <w:p w14:paraId="4DB449D4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</w:t>
                            </w:r>
                          </w:p>
                          <w:p w14:paraId="18813B3C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所属機関・部局・職</w:t>
                            </w:r>
                          </w:p>
                        </w:tc>
                        <w:tc>
                          <w:tcPr>
                            <w:tcW w:w="3685" w:type="dxa"/>
                          </w:tcPr>
                          <w:p w14:paraId="30CA31E2" w14:textId="050E1217" w:rsidR="002F3944" w:rsidRPr="0086022B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FF0000"/>
                                <w:sz w:val="18"/>
                                <w:szCs w:val="20"/>
                              </w:rPr>
                            </w:pPr>
                            <w:r w:rsidRPr="0086022B">
                              <w:rPr>
                                <w:rFonts w:ascii="ＭＳ ゴシック" w:eastAsia="ＭＳ ゴシック" w:hAnsi="ＭＳ ゴシック" w:hint="eastAsia"/>
                                <w:color w:val="FF0000"/>
                                <w:sz w:val="18"/>
                                <w:szCs w:val="20"/>
                              </w:rPr>
                              <w:t>生物大学・生物学部・教授</w:t>
                            </w:r>
                          </w:p>
                          <w:p w14:paraId="57E870B5" w14:textId="77777777" w:rsidR="002F3944" w:rsidRPr="00190DC0" w:rsidRDefault="002F3944" w:rsidP="006E5156">
                            <w:pPr>
                              <w:spacing w:line="0" w:lineRule="atLeast"/>
                              <w:jc w:val="lef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</w:tc>
                      </w:tr>
                      <w:tr w:rsidR="002F3944" w:rsidRPr="005B283C" w14:paraId="23A2A8D3" w14:textId="77777777" w:rsidTr="006E5156">
                        <w:trPr>
                          <w:trHeight w:val="692"/>
                        </w:trPr>
                        <w:tc>
                          <w:tcPr>
                            <w:tcW w:w="1526" w:type="dxa"/>
                          </w:tcPr>
                          <w:p w14:paraId="1C162C9F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課題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19BA8590" w14:textId="0DC8E960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86022B">
                              <w:rPr>
                                <w:rFonts w:ascii="ＭＳ ゴシック" w:eastAsia="ＭＳ ゴシック" w:hAnsi="ＭＳ ゴシック" w:hint="eastAsia"/>
                                <w:color w:val="FF0000"/>
                                <w:sz w:val="18"/>
                                <w:szCs w:val="20"/>
                              </w:rPr>
                              <w:t>～～～～～～～</w:t>
                            </w:r>
                          </w:p>
                        </w:tc>
                      </w:tr>
                      <w:tr w:rsidR="002F3944" w:rsidRPr="005B283C" w14:paraId="380112F0" w14:textId="77777777" w:rsidTr="006E5156">
                        <w:trPr>
                          <w:trHeight w:val="264"/>
                        </w:trPr>
                        <w:tc>
                          <w:tcPr>
                            <w:tcW w:w="1526" w:type="dxa"/>
                          </w:tcPr>
                          <w:p w14:paraId="32337361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期間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7ADE2A13" w14:textId="09A68797" w:rsidR="002F3944" w:rsidRPr="00190DC0" w:rsidRDefault="002F3944" w:rsidP="00647C28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　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　年　　月　　日　　</w:t>
                            </w:r>
                            <w:r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～　　</w:t>
                            </w:r>
                            <w:r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年　　月　　日</w:t>
                            </w:r>
                          </w:p>
                        </w:tc>
                      </w:tr>
                      <w:tr w:rsidR="002F3944" w:rsidRPr="005B283C" w14:paraId="2DADEB84" w14:textId="77777777" w:rsidTr="006E5156">
                        <w:trPr>
                          <w:trHeight w:val="127"/>
                        </w:trPr>
                        <w:tc>
                          <w:tcPr>
                            <w:tcW w:w="1526" w:type="dxa"/>
                            <w:tcBorders>
                              <w:bottom w:val="single" w:sz="8" w:space="0" w:color="auto"/>
                            </w:tcBorders>
                          </w:tcPr>
                          <w:p w14:paraId="1C405ABB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</w:t>
                            </w:r>
                          </w:p>
                          <w:p w14:paraId="6BE56DBB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連絡先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  <w:tcBorders>
                              <w:bottom w:val="single" w:sz="8" w:space="0" w:color="auto"/>
                            </w:tcBorders>
                          </w:tcPr>
                          <w:p w14:paraId="5BAF88CE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所属機関・部局の住所：</w:t>
                            </w:r>
                          </w:p>
                          <w:p w14:paraId="782039FF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  <w:p w14:paraId="075DF2D0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電話：</w:t>
                            </w:r>
                          </w:p>
                          <w:p w14:paraId="3A38BCC0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  <w:t>E</w:t>
                            </w: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メール：</w:t>
                            </w:r>
                          </w:p>
                        </w:tc>
                      </w:tr>
                    </w:tbl>
                    <w:p w14:paraId="0430F1A9" w14:textId="77777777" w:rsidR="002F3944" w:rsidRPr="00190DC0" w:rsidRDefault="002F3944" w:rsidP="0095182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</w:p>
                    <w:p w14:paraId="64B3978A" w14:textId="77777777" w:rsidR="002F3944" w:rsidRPr="00190DC0" w:rsidRDefault="002F3944" w:rsidP="0095182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 xml:space="preserve">1. </w:t>
                      </w: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知的財産権の帰属等に関しては、京都大学の規定（以下の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URL参照）に従ってとりあつかいます。</w:t>
                      </w:r>
                    </w:p>
                    <w:p w14:paraId="210423D0" w14:textId="77777777" w:rsidR="002F3944" w:rsidRPr="00190DC0" w:rsidRDefault="002F3944" w:rsidP="00565E5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京都大学知的財産ポリシー：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http://www.uji.kyoto-u.ac.jp/06fund/data/policy_chiteki.pdf</w:t>
                      </w:r>
                    </w:p>
                    <w:p w14:paraId="36DEA16E" w14:textId="77777777" w:rsidR="002F3944" w:rsidRPr="00190DC0" w:rsidRDefault="002F3944" w:rsidP="00565E5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知的財産に関わる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FAQ：https://www.saci.kyoto-u.ac.jp/ip/faq/</w:t>
                      </w:r>
                    </w:p>
                    <w:p w14:paraId="0F9DB0E5" w14:textId="77777777" w:rsidR="002F3944" w:rsidRPr="00190DC0" w:rsidRDefault="002F3944" w:rsidP="00951829">
                      <w:pPr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  <w:t xml:space="preserve">2. </w:t>
                      </w:r>
                      <w:r w:rsidRPr="00190DC0">
                        <w:rPr>
                          <w:rFonts w:ascii="ＭＳ 明朝" w:hAnsi="ＭＳ 明朝" w:cs="Osaka" w:hint="eastAsia"/>
                          <w:color w:val="000000" w:themeColor="text1"/>
                          <w:sz w:val="18"/>
                          <w:szCs w:val="21"/>
                        </w:rPr>
                        <w:t>共同利用・共同研究における施設等の損害について</w:t>
                      </w:r>
                      <w:r w:rsidRPr="00190DC0"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  <w:t>: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kern w:val="0"/>
                          <w:sz w:val="18"/>
                        </w:rPr>
                        <w:t>共同利用・共同研究中に、</w:t>
                      </w:r>
                      <w:r w:rsidRPr="00190DC0">
                        <w:rPr>
                          <w:rFonts w:ascii="ＭＳ 明朝" w:hAnsi="ＭＳ 明朝" w:cs="Osaka" w:hint="eastAsia"/>
                          <w:color w:val="000000" w:themeColor="text1"/>
                          <w:sz w:val="18"/>
                          <w:szCs w:val="21"/>
                        </w:rPr>
                        <w:t>共同利用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sz w:val="18"/>
                          <w:szCs w:val="21"/>
                        </w:rPr>
                        <w:t>施設、設備、生物標本、データベース等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kern w:val="0"/>
                          <w:sz w:val="18"/>
                        </w:rPr>
                        <w:t>に利用者の過失による損害が生じた場合には、利用者の所属機関に対して原状回復をお願いすることがあります。</w:t>
                      </w:r>
                    </w:p>
                    <w:p w14:paraId="2F97F9D7" w14:textId="77777777" w:rsidR="002F3944" w:rsidRPr="00190DC0" w:rsidRDefault="002F3944" w:rsidP="0095182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b/>
                          <w:bCs/>
                          <w:color w:val="000000" w:themeColor="text1"/>
                          <w:sz w:val="20"/>
                        </w:rPr>
                      </w:pP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 xml:space="preserve">3. </w:t>
                      </w:r>
                      <w:r w:rsidRPr="00190DC0">
                        <w:rPr>
                          <w:rFonts w:ascii="ＭＳ ゴシック" w:eastAsia="ＭＳ ゴシック" w:hAnsi="ＭＳ ゴシック" w:hint="eastAsia"/>
                          <w:color w:val="000000" w:themeColor="text1"/>
                          <w:kern w:val="0"/>
                          <w:sz w:val="18"/>
                          <w:szCs w:val="16"/>
                        </w:rPr>
                        <w:t>学生及び労災が適用されない身分の場合、利用までに「学生教育研究災害傷害保険」又は同等以上の傷害保険に加入することを誓約します。</w:t>
                      </w:r>
                    </w:p>
                    <w:p w14:paraId="74586CDE" w14:textId="77777777" w:rsidR="002F3944" w:rsidRPr="00190DC0" w:rsidRDefault="002F3944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7F557096" w14:textId="3BA9B5FD" w:rsidR="002F3944" w:rsidRPr="00190DC0" w:rsidRDefault="002F3944" w:rsidP="009840FB">
                      <w:pPr>
                        <w:jc w:val="left"/>
                        <w:rPr>
                          <w:color w:val="000000" w:themeColor="text1"/>
                          <w:kern w:val="0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</w:rPr>
                        <w:t>上記の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申請者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が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研究分担組織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として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貴研究センターにおいて研究に従事することを承諾します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。</w:t>
                      </w:r>
                    </w:p>
                    <w:p w14:paraId="0BCD3916" w14:textId="77777777" w:rsidR="002F3944" w:rsidRPr="00190DC0" w:rsidRDefault="002F3944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5B13A794" w14:textId="524E1C8D" w:rsidR="002F3944" w:rsidRPr="00190DC0" w:rsidRDefault="002F3944">
                      <w:pPr>
                        <w:rPr>
                          <w:color w:val="000000" w:themeColor="text1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 xml:space="preserve">　　　　　年　　　月　　　日</w:t>
                      </w:r>
                    </w:p>
                    <w:p w14:paraId="1A62E53A" w14:textId="77777777" w:rsidR="00E253E4" w:rsidRPr="00190DC0" w:rsidRDefault="00E253E4">
                      <w:pPr>
                        <w:rPr>
                          <w:color w:val="000000" w:themeColor="text1"/>
                        </w:rPr>
                      </w:pPr>
                    </w:p>
                    <w:p w14:paraId="7FF63932" w14:textId="79D8BBE8" w:rsidR="002F3944" w:rsidRDefault="002F3944" w:rsidP="009840FB">
                      <w:pPr>
                        <w:ind w:firstLineChars="400" w:firstLine="840"/>
                        <w:rPr>
                          <w:color w:val="FF0000"/>
                          <w:sz w:val="20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>申請者の所属長　職・氏名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 xml:space="preserve">　　　　</w:t>
                      </w:r>
                      <w:r w:rsidRPr="00CA7F4A">
                        <w:rPr>
                          <w:rFonts w:hint="eastAsia"/>
                          <w:color w:val="FF0000"/>
                          <w:sz w:val="20"/>
                        </w:rPr>
                        <w:t>生態大学・生態学部長</w:t>
                      </w:r>
                    </w:p>
                    <w:p w14:paraId="23FD3431" w14:textId="0BC6055B" w:rsidR="002F3944" w:rsidRPr="00190DC0" w:rsidRDefault="002F3944" w:rsidP="00CA7F4A">
                      <w:pPr>
                        <w:ind w:firstLineChars="400" w:firstLine="800"/>
                        <w:rPr>
                          <w:color w:val="000000" w:themeColor="text1"/>
                        </w:rPr>
                      </w:pPr>
                      <w:r>
                        <w:rPr>
                          <w:rFonts w:hint="eastAsia"/>
                          <w:color w:val="FF0000"/>
                          <w:sz w:val="20"/>
                        </w:rPr>
                        <w:t xml:space="preserve">　　　　　　　　　　　　　　　　　　　　　　　　　生態　次郎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 xml:space="preserve">　　　　　</w:t>
                      </w:r>
                      <w:r w:rsidRPr="00190DC0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0FD854E0" wp14:editId="4256408B">
                            <wp:extent cx="708660" cy="708660"/>
                            <wp:effectExtent l="0" t="0" r="0" b="0"/>
                            <wp:docPr id="16" name="図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8660" cy="7086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3C80D8C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6CBC9437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98EF273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BF7F1FB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20AF99C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4A169DD4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60B1A4C8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A0B7389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445C114E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B10C291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03066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2A35B3F0" wp14:editId="177F6D8C">
                <wp:simplePos x="0" y="0"/>
                <wp:positionH relativeFrom="column">
                  <wp:posOffset>4229100</wp:posOffset>
                </wp:positionH>
                <wp:positionV relativeFrom="paragraph">
                  <wp:posOffset>-800100</wp:posOffset>
                </wp:positionV>
                <wp:extent cx="1828800" cy="914400"/>
                <wp:effectExtent l="0" t="0" r="25400" b="2540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hrough>
                <wp:docPr id="4" name="フローチャート: 処理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914400"/>
                        </a:xfrm>
                        <a:prstGeom prst="flowChartProcess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CEA111" w14:textId="34248325" w:rsidR="002F3944" w:rsidRPr="00B03066" w:rsidRDefault="002F3944" w:rsidP="00B0306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03066">
                              <w:rPr>
                                <w:rFonts w:hint="eastAsia"/>
                                <w:color w:val="000000" w:themeColor="text1"/>
                              </w:rPr>
                              <w:t>様式は記入例の後ろにあります（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2</w:t>
                            </w:r>
                            <w:r w:rsidRPr="00B03066">
                              <w:rPr>
                                <w:rFonts w:hint="eastAsia"/>
                                <w:color w:val="000000" w:themeColor="text1"/>
                              </w:rPr>
                              <w:t>ページ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目</w:t>
                            </w:r>
                            <w:r w:rsidRPr="00B03066">
                              <w:rPr>
                                <w:rFonts w:hint="eastAsia"/>
                                <w:color w:val="000000" w:themeColor="text1"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109" coordsize="21600,21600" o:spt="109" path="m0,0l0,21600,21600,21600,21600,0xe">
                <v:stroke joinstyle="miter"/>
                <v:path gradientshapeok="t" o:connecttype="rect"/>
              </v:shapetype>
              <v:shape id="フローチャート: 処理 4" o:spid="_x0000_s1027" type="#_x0000_t109" style="position:absolute;left:0;text-align:left;margin-left:333pt;margin-top:-62.95pt;width:2in;height:1in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" fillcolor="#c5e0b3 [1305]" strokecolor="black [3213]" strokeweight=".5pt">
                <v:textbox>
                  <w:txbxContent>
                    <w:p w14:paraId="61CEA111" w14:textId="34248325" w:rsidR="002F3944" w:rsidRPr="00B03066" w:rsidRDefault="002F3944" w:rsidP="00B03066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03066">
                        <w:rPr>
                          <w:rFonts w:hint="eastAsia"/>
                          <w:color w:val="000000" w:themeColor="text1"/>
                        </w:rPr>
                        <w:t>様式は記入例の後ろにあります（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2</w:t>
                      </w:r>
                      <w:r w:rsidRPr="00B03066">
                        <w:rPr>
                          <w:rFonts w:hint="eastAsia"/>
                          <w:color w:val="000000" w:themeColor="text1"/>
                        </w:rPr>
                        <w:t>ページ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目</w:t>
                      </w:r>
                      <w:r w:rsidRPr="00B03066">
                        <w:rPr>
                          <w:rFonts w:hint="eastAsia"/>
                          <w:color w:val="000000" w:themeColor="text1"/>
                        </w:rPr>
                        <w:t>）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BB5279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76FD1AD" wp14:editId="4EC3700C">
                <wp:simplePos x="0" y="0"/>
                <wp:positionH relativeFrom="column">
                  <wp:posOffset>1043940</wp:posOffset>
                </wp:positionH>
                <wp:positionV relativeFrom="paragraph">
                  <wp:posOffset>-338455</wp:posOffset>
                </wp:positionV>
                <wp:extent cx="3185160" cy="457200"/>
                <wp:effectExtent l="0" t="0" r="0" b="0"/>
                <wp:wrapNone/>
                <wp:docPr id="2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927795" w14:textId="2FDED181" w:rsidR="002F3944" w:rsidRDefault="002F3944">
                            <w:r>
                              <w:rPr>
                                <w:rFonts w:hint="eastAsia"/>
                                <w:b/>
                                <w:sz w:val="32"/>
                              </w:rPr>
                              <w:t xml:space="preserve">　　</w:t>
                            </w:r>
                            <w:r w:rsidRPr="0056703B">
                              <w:rPr>
                                <w:rFonts w:hint="eastAsia"/>
                                <w:b/>
                                <w:color w:val="FF0000"/>
                                <w:sz w:val="32"/>
                              </w:rPr>
                              <w:t>共同研究承諾書</w:t>
                            </w:r>
                            <w:r w:rsidRPr="00D37BF4">
                              <w:rPr>
                                <w:rFonts w:hint="eastAsia"/>
                                <w:b/>
                                <w:color w:val="FF0000"/>
                                <w:sz w:val="32"/>
                                <w:u w:val="single"/>
                              </w:rPr>
                              <w:t>（記入例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576FD1AD" id="Rectangle 60" o:spid="_x0000_s1028" style="position:absolute;left:0;text-align:left;margin-left:82.2pt;margin-top:-26.65pt;width:250.8pt;height:3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" stroked="f">
                <v:textbox>
                  <w:txbxContent>
                    <w:p w14:paraId="72927795" w14:textId="2FDED181" w:rsidR="002F3944" w:rsidRDefault="002F3944">
                      <w:r>
                        <w:rPr>
                          <w:rFonts w:hint="eastAsia"/>
                          <w:b/>
                          <w:sz w:val="32"/>
                        </w:rPr>
                        <w:t xml:space="preserve">　　</w:t>
                      </w:r>
                      <w:r w:rsidRPr="0056703B">
                        <w:rPr>
                          <w:rFonts w:hint="eastAsia"/>
                          <w:b/>
                          <w:color w:val="FF0000"/>
                          <w:sz w:val="32"/>
                        </w:rPr>
                        <w:t>共同研究承諾書</w:t>
                      </w:r>
                      <w:r w:rsidRPr="00D37BF4">
                        <w:rPr>
                          <w:rFonts w:hint="eastAsia"/>
                          <w:b/>
                          <w:color w:val="FF0000"/>
                          <w:sz w:val="32"/>
                          <w:u w:val="single"/>
                        </w:rPr>
                        <w:t>（記入例）</w:t>
                      </w:r>
                    </w:p>
                  </w:txbxContent>
                </v:textbox>
              </v:rect>
            </w:pict>
          </mc:Fallback>
        </mc:AlternateContent>
      </w:r>
      <w:r w:rsidR="005846B9">
        <w:rPr>
          <w:rFonts w:hint="eastAsia"/>
        </w:rPr>
        <w:t xml:space="preserve">                                                             </w:t>
      </w:r>
      <w:r w:rsidR="005846B9">
        <w:rPr>
          <w:rFonts w:hint="eastAsia"/>
        </w:rPr>
        <w:t xml:space="preserve">　　</w:t>
      </w:r>
    </w:p>
    <w:p w14:paraId="10514416" w14:textId="3B277921" w:rsidR="005846B9" w:rsidRDefault="005846B9"/>
    <w:p w14:paraId="18ADA948" w14:textId="77777777" w:rsidR="005846B9" w:rsidRDefault="005846B9"/>
    <w:p w14:paraId="5943E5DA" w14:textId="4CED458B" w:rsidR="005846B9" w:rsidRDefault="002A54F2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F8AB826" wp14:editId="044EED71">
                <wp:simplePos x="0" y="0"/>
                <wp:positionH relativeFrom="column">
                  <wp:posOffset>-612775</wp:posOffset>
                </wp:positionH>
                <wp:positionV relativeFrom="paragraph">
                  <wp:posOffset>-1214755</wp:posOffset>
                </wp:positionV>
                <wp:extent cx="980440" cy="342900"/>
                <wp:effectExtent l="635" t="0" r="0" b="0"/>
                <wp:wrapNone/>
                <wp:docPr id="1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8044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4FB579" w14:textId="77777777" w:rsidR="002F3944" w:rsidRPr="000928A5" w:rsidRDefault="002F3944">
                            <w:pPr>
                              <w:rPr>
                                <w:rFonts w:ascii="ＭＳ ゴシック" w:eastAsia="ＭＳ ゴシック" w:hAnsi="ＭＳ ゴシック"/>
                              </w:rPr>
                            </w:pPr>
                            <w:r w:rsidRPr="000928A5">
                              <w:rPr>
                                <w:rFonts w:ascii="ＭＳ ゴシック" w:eastAsia="ＭＳ ゴシック" w:hAnsi="ＭＳ ゴシック" w:hint="eastAsia"/>
                              </w:rPr>
                              <w:t>様式　CR-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5F8AB826" id="Rectangle 59" o:spid="_x0000_s1029" style="position:absolute;left:0;text-align:left;margin-left:-48.25pt;margin-top:-95.65pt;width:77.2pt;height:2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" stroked="f">
                <v:textbox>
                  <w:txbxContent>
                    <w:p w14:paraId="164FB579" w14:textId="77777777" w:rsidR="002F3944" w:rsidRPr="000928A5" w:rsidRDefault="002F3944">
                      <w:pPr>
                        <w:rPr>
                          <w:rFonts w:ascii="ＭＳ ゴシック" w:eastAsia="ＭＳ ゴシック" w:hAnsi="ＭＳ ゴシック"/>
                        </w:rPr>
                      </w:pPr>
                      <w:r w:rsidRPr="000928A5">
                        <w:rPr>
                          <w:rFonts w:ascii="ＭＳ ゴシック" w:eastAsia="ＭＳ ゴシック" w:hAnsi="ＭＳ ゴシック" w:hint="eastAsia"/>
                        </w:rPr>
                        <w:t>様式　CR-3</w:t>
                      </w:r>
                    </w:p>
                  </w:txbxContent>
                </v:textbox>
              </v:rect>
            </w:pict>
          </mc:Fallback>
        </mc:AlternateContent>
      </w:r>
    </w:p>
    <w:p w14:paraId="1CD5CCF7" w14:textId="4591C567" w:rsidR="005846B9" w:rsidRDefault="00235073"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095638C" wp14:editId="67B91548">
                <wp:simplePos x="0" y="0"/>
                <wp:positionH relativeFrom="column">
                  <wp:posOffset>-1028700</wp:posOffset>
                </wp:positionH>
                <wp:positionV relativeFrom="paragraph">
                  <wp:posOffset>114300</wp:posOffset>
                </wp:positionV>
                <wp:extent cx="2286000" cy="1600200"/>
                <wp:effectExtent l="0" t="0" r="1346200" b="25400"/>
                <wp:wrapThrough wrapText="bothSides">
                  <wp:wrapPolygon edited="0">
                    <wp:start x="0" y="0"/>
                    <wp:lineTo x="0" y="21600"/>
                    <wp:lineTo x="22080" y="21600"/>
                    <wp:lineTo x="22080" y="10971"/>
                    <wp:lineTo x="34080" y="8571"/>
                    <wp:lineTo x="34080" y="7543"/>
                    <wp:lineTo x="30000" y="5486"/>
                    <wp:lineTo x="22080" y="0"/>
                    <wp:lineTo x="0" y="0"/>
                  </wp:wrapPolygon>
                </wp:wrapThrough>
                <wp:docPr id="9" name="線吹き出し 1 (枠付き)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0" cy="1600200"/>
                        </a:xfrm>
                        <a:prstGeom prst="borderCallout1">
                          <a:avLst>
                            <a:gd name="adj1" fmla="val 7002"/>
                            <a:gd name="adj2" fmla="val 99382"/>
                            <a:gd name="adj3" fmla="val 38198"/>
                            <a:gd name="adj4" fmla="val 157192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BBFBBA" w14:textId="77C800C6" w:rsidR="002F3944" w:rsidRDefault="002F3944" w:rsidP="00F1619D">
                            <w:pPr>
                              <w:jc w:val="left"/>
                              <w:rPr>
                                <w:color w:val="000000" w:themeColor="text1"/>
                                <w:szCs w:val="21"/>
                              </w:rPr>
                            </w:pPr>
                            <w:r w:rsidRPr="000E75B7">
                              <w:rPr>
                                <w:rFonts w:hint="eastAsia"/>
                                <w:b/>
                                <w:color w:val="000000" w:themeColor="text1"/>
                                <w:szCs w:val="21"/>
                              </w:rPr>
                              <w:t>この承諾書を所属長に申請する方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szCs w:val="21"/>
                              </w:rPr>
                              <w:t>のお名前をご記入ください。同一所属機関・部局の方は同時申請が可能です。</w:t>
                            </w:r>
                          </w:p>
                          <w:p w14:paraId="38D195E9" w14:textId="4ED2A011" w:rsidR="002F3944" w:rsidRDefault="002F3944" w:rsidP="00F1619D">
                            <w:pPr>
                              <w:jc w:val="left"/>
                              <w:rPr>
                                <w:color w:val="000000" w:themeColor="text1"/>
                                <w:szCs w:val="21"/>
                              </w:rPr>
                            </w:pPr>
                          </w:p>
                          <w:p w14:paraId="737599F0" w14:textId="01EDABE3" w:rsidR="002F3944" w:rsidRPr="005D35F2" w:rsidRDefault="002F3944" w:rsidP="00F1619D">
                            <w:pPr>
                              <w:jc w:val="left"/>
                              <w:rPr>
                                <w:b/>
                                <w:color w:val="000000" w:themeColor="text1"/>
                                <w:szCs w:val="21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Cs w:val="21"/>
                              </w:rPr>
                              <w:t>※</w:t>
                            </w:r>
                            <w:r w:rsidRPr="005D35F2">
                              <w:rPr>
                                <w:rFonts w:hint="eastAsia"/>
                                <w:b/>
                                <w:color w:val="000000" w:themeColor="text1"/>
                                <w:szCs w:val="21"/>
                              </w:rPr>
                              <w:t>研究代表者ではありません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47" coordsize="21600,21600" o:spt="47" adj="-8280,24300,-1800,4050" path="m@0@1l@2@3nfem0,0l21600,,21600,21600,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線吹き出し 1 (枠付き) 9" o:spid="_x0000_s1030" type="#_x0000_t47" style="position:absolute;left:0;text-align:left;margin-left:-80.95pt;margin-top:9pt;width:180pt;height:12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" adj="33953,8251,21467,1512" fillcolor="#ffe599 [1303]" strokecolor="#5b9bd5 [3204]" strokeweight=".5pt">
                <v:textbox>
                  <w:txbxContent>
                    <w:p w14:paraId="44BBFBBA" w14:textId="77C800C6" w:rsidR="002F3944" w:rsidRDefault="002F3944" w:rsidP="00F1619D">
                      <w:pPr>
                        <w:jc w:val="left"/>
                        <w:rPr>
                          <w:color w:val="000000" w:themeColor="text1"/>
                          <w:szCs w:val="21"/>
                        </w:rPr>
                      </w:pPr>
                      <w:r w:rsidRPr="000E75B7">
                        <w:rPr>
                          <w:rFonts w:hint="eastAsia"/>
                          <w:b/>
                          <w:color w:val="000000" w:themeColor="text1"/>
                          <w:szCs w:val="21"/>
                        </w:rPr>
                        <w:t>この承諾書を所属長に申請する方</w:t>
                      </w:r>
                      <w:r>
                        <w:rPr>
                          <w:rFonts w:hint="eastAsia"/>
                          <w:color w:val="000000" w:themeColor="text1"/>
                          <w:szCs w:val="21"/>
                        </w:rPr>
                        <w:t>のお名前をご記入ください。同一所属機関・部局の方は同時申請が可能です。</w:t>
                      </w:r>
                    </w:p>
                    <w:p w14:paraId="38D195E9" w14:textId="4ED2A011" w:rsidR="002F3944" w:rsidRDefault="002F3944" w:rsidP="00F1619D">
                      <w:pPr>
                        <w:jc w:val="left"/>
                        <w:rPr>
                          <w:color w:val="000000" w:themeColor="text1"/>
                          <w:szCs w:val="21"/>
                        </w:rPr>
                      </w:pPr>
                    </w:p>
                    <w:p w14:paraId="737599F0" w14:textId="01EDABE3" w:rsidR="002F3944" w:rsidRPr="005D35F2" w:rsidRDefault="002F3944" w:rsidP="00F1619D">
                      <w:pPr>
                        <w:jc w:val="left"/>
                        <w:rPr>
                          <w:b/>
                          <w:color w:val="000000" w:themeColor="text1"/>
                          <w:szCs w:val="21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  <w:szCs w:val="21"/>
                        </w:rPr>
                        <w:t>※</w:t>
                      </w:r>
                      <w:r w:rsidRPr="005D35F2">
                        <w:rPr>
                          <w:rFonts w:hint="eastAsia"/>
                          <w:b/>
                          <w:color w:val="000000" w:themeColor="text1"/>
                          <w:szCs w:val="21"/>
                        </w:rPr>
                        <w:t>研究代表者ではありません</w:t>
                      </w:r>
                    </w:p>
                  </w:txbxContent>
                </v:textbox>
                <o:callout v:ext="edit" minusx="t" minusy="t"/>
                <w10:wrap type="through"/>
              </v:shape>
            </w:pict>
          </mc:Fallback>
        </mc:AlternateContent>
      </w:r>
    </w:p>
    <w:p w14:paraId="5124E15E" w14:textId="74317740" w:rsidR="005846B9" w:rsidRDefault="005846B9">
      <w:pPr>
        <w:rPr>
          <w:sz w:val="18"/>
        </w:rPr>
      </w:pPr>
    </w:p>
    <w:p w14:paraId="0EE6B17D" w14:textId="77777777" w:rsidR="005846B9" w:rsidRDefault="005846B9">
      <w:pPr>
        <w:rPr>
          <w:sz w:val="18"/>
        </w:rPr>
      </w:pPr>
    </w:p>
    <w:p w14:paraId="4333AFD3" w14:textId="77777777" w:rsidR="005846B9" w:rsidRDefault="005846B9"/>
    <w:p w14:paraId="30ECF9F6" w14:textId="77777777" w:rsidR="005846B9" w:rsidRDefault="005846B9"/>
    <w:p w14:paraId="0E3E10B6" w14:textId="77777777" w:rsidR="005846B9" w:rsidRDefault="005846B9"/>
    <w:p w14:paraId="7E13CE63" w14:textId="77777777" w:rsidR="005846B9" w:rsidRDefault="005846B9">
      <w:pPr>
        <w:rPr>
          <w:sz w:val="20"/>
        </w:rPr>
      </w:pPr>
      <w:r>
        <w:rPr>
          <w:rFonts w:hint="eastAsia"/>
          <w:sz w:val="20"/>
        </w:rPr>
        <w:t>注）</w:t>
      </w:r>
      <w:r w:rsidRPr="0056703B">
        <w:rPr>
          <w:rFonts w:hint="eastAsia"/>
          <w:w w:val="94"/>
          <w:kern w:val="0"/>
          <w:sz w:val="20"/>
          <w:fitText w:val="5684" w:id="-1537985280"/>
        </w:rPr>
        <w:t>所属・氏名・研究題目の英文については，必ず記入してください</w:t>
      </w:r>
      <w:r w:rsidRPr="0056703B">
        <w:rPr>
          <w:rFonts w:hint="eastAsia"/>
          <w:spacing w:val="29"/>
          <w:w w:val="94"/>
          <w:kern w:val="0"/>
          <w:sz w:val="20"/>
          <w:fitText w:val="5684" w:id="-1537985280"/>
        </w:rPr>
        <w:t>。</w:t>
      </w:r>
    </w:p>
    <w:p w14:paraId="58E1959D" w14:textId="77777777" w:rsidR="005846B9" w:rsidRDefault="005846B9"/>
    <w:p w14:paraId="6135865E" w14:textId="4686CF38" w:rsidR="001E079F" w:rsidRDefault="00F1619D" w:rsidP="00D94AC1">
      <w:pPr>
        <w:spacing w:line="0" w:lineRule="atLeast"/>
        <w:rPr>
          <w:rFonts w:ascii="ＭＳ ゴシック" w:eastAsia="ＭＳ ゴシック" w:hAnsi="ＭＳ ゴシック" w:cs="Osaka"/>
          <w:color w:val="000000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A91576F" wp14:editId="5122B2C6">
                <wp:simplePos x="0" y="0"/>
                <wp:positionH relativeFrom="column">
                  <wp:posOffset>2400300</wp:posOffset>
                </wp:positionH>
                <wp:positionV relativeFrom="paragraph">
                  <wp:posOffset>2400300</wp:posOffset>
                </wp:positionV>
                <wp:extent cx="2524125" cy="685800"/>
                <wp:effectExtent l="508000" t="660400" r="15875" b="25400"/>
                <wp:wrapThrough wrapText="bothSides">
                  <wp:wrapPolygon edited="0">
                    <wp:start x="-4347" y="-20800"/>
                    <wp:lineTo x="-4347" y="-7200"/>
                    <wp:lineTo x="-2608" y="-7200"/>
                    <wp:lineTo x="-2608" y="1600"/>
                    <wp:lineTo x="-435" y="5600"/>
                    <wp:lineTo x="-435" y="21600"/>
                    <wp:lineTo x="21518" y="21600"/>
                    <wp:lineTo x="21518" y="-4800"/>
                    <wp:lineTo x="-1087" y="-7200"/>
                    <wp:lineTo x="-1087" y="-20000"/>
                    <wp:lineTo x="-3695" y="-20800"/>
                    <wp:lineTo x="-4347" y="-20800"/>
                  </wp:wrapPolygon>
                </wp:wrapThrough>
                <wp:docPr id="10" name="線吹き出し 1 (枠付き)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685800"/>
                        </a:xfrm>
                        <a:prstGeom prst="borderCallout1">
                          <a:avLst>
                            <a:gd name="adj1" fmla="val 14834"/>
                            <a:gd name="adj2" fmla="val -1117"/>
                            <a:gd name="adj3" fmla="val -93560"/>
                            <a:gd name="adj4" fmla="val -19884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2903F8" w14:textId="28D0EE9B" w:rsidR="002F3944" w:rsidRPr="00EE1FF8" w:rsidRDefault="002F3944" w:rsidP="00F1619D">
                            <w:pPr>
                              <w:jc w:val="left"/>
                              <w:rPr>
                                <w:color w:val="000000" w:themeColor="text1"/>
                                <w:szCs w:val="21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Cs w:val="21"/>
                              </w:rPr>
                              <w:t>こちらの欄には</w:t>
                            </w:r>
                            <w:r w:rsidRPr="000E75B7">
                              <w:rPr>
                                <w:rFonts w:hint="eastAsia"/>
                                <w:b/>
                                <w:color w:val="000000" w:themeColor="text1"/>
                                <w:szCs w:val="21"/>
                              </w:rPr>
                              <w:t>研究代表者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szCs w:val="21"/>
                              </w:rPr>
                              <w:t>の情報をご記入ください。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7A91576F" id="線吹き出し 1 (枠付き) 10" o:spid="_x0000_s1031" type="#_x0000_t47" style="position:absolute;left:0;text-align:left;margin-left:189pt;margin-top:189pt;width:198.75pt;height:54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" adj="-4295,-20209,-241,3204" fillcolor="#ffe599 [1303]" strokecolor="#5b9bd5 [3204]" strokeweight=".5pt">
                <v:textbox>
                  <w:txbxContent>
                    <w:p w14:paraId="742903F8" w14:textId="28D0EE9B" w:rsidR="002F3944" w:rsidRPr="00EE1FF8" w:rsidRDefault="002F3944" w:rsidP="00F1619D">
                      <w:pPr>
                        <w:jc w:val="left"/>
                        <w:rPr>
                          <w:color w:val="000000" w:themeColor="text1"/>
                          <w:szCs w:val="21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  <w:szCs w:val="21"/>
                        </w:rPr>
                        <w:t>こちらの欄には</w:t>
                      </w:r>
                      <w:r w:rsidRPr="000E75B7">
                        <w:rPr>
                          <w:rFonts w:hint="eastAsia"/>
                          <w:b/>
                          <w:color w:val="000000" w:themeColor="text1"/>
                          <w:szCs w:val="21"/>
                        </w:rPr>
                        <w:t>研究代表者</w:t>
                      </w:r>
                      <w:r>
                        <w:rPr>
                          <w:rFonts w:hint="eastAsia"/>
                          <w:color w:val="000000" w:themeColor="text1"/>
                          <w:szCs w:val="21"/>
                        </w:rPr>
                        <w:t>の情報をご記入ください。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E079F">
        <w:rPr>
          <w:rFonts w:ascii="ＭＳ ゴシック" w:eastAsia="ＭＳ ゴシック" w:hAnsi="ＭＳ ゴシック" w:cs="Osaka"/>
          <w:color w:val="000000"/>
          <w:szCs w:val="21"/>
        </w:rPr>
        <w:br w:type="page"/>
      </w:r>
    </w:p>
    <w:p w14:paraId="6562291A" w14:textId="6C885A7F" w:rsidR="00183114" w:rsidRDefault="002F3944" w:rsidP="00D94AC1">
      <w:pPr>
        <w:spacing w:line="0" w:lineRule="atLeast"/>
        <w:rPr>
          <w:rFonts w:ascii="ＭＳ ゴシック" w:eastAsia="ＭＳ ゴシック" w:hAnsi="ＭＳ ゴシック" w:cs="Osaka"/>
          <w:color w:val="000000"/>
          <w:szCs w:val="21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1E1194EC" wp14:editId="054B0FBD">
                <wp:simplePos x="0" y="0"/>
                <wp:positionH relativeFrom="column">
                  <wp:posOffset>-455295</wp:posOffset>
                </wp:positionH>
                <wp:positionV relativeFrom="paragraph">
                  <wp:posOffset>114300</wp:posOffset>
                </wp:positionV>
                <wp:extent cx="6743700" cy="8915400"/>
                <wp:effectExtent l="0" t="0" r="12700" b="0"/>
                <wp:wrapNone/>
                <wp:docPr id="5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3700" cy="8915400"/>
                        </a:xfrm>
                        <a:prstGeom prst="wedgeRectCallout">
                          <a:avLst>
                            <a:gd name="adj1" fmla="val -45065"/>
                            <a:gd name="adj2" fmla="val -3937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45" w:type="dxa"/>
                              <w:tblBorders>
                                <w:top w:val="single" w:sz="8" w:space="0" w:color="auto"/>
                                <w:left w:val="single" w:sz="8" w:space="0" w:color="auto"/>
                                <w:bottom w:val="single" w:sz="8" w:space="0" w:color="auto"/>
                                <w:right w:val="single" w:sz="8" w:space="0" w:color="auto"/>
                                <w:insideH w:val="single" w:sz="8" w:space="0" w:color="auto"/>
                                <w:insideV w:val="single" w:sz="8" w:space="0" w:color="auto"/>
                              </w:tblBorders>
                              <w:tblLayout w:type="fixed"/>
                              <w:tblCellMar>
                                <w:left w:w="99" w:type="dxa"/>
                                <w:right w:w="99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9916"/>
                            </w:tblGrid>
                            <w:tr w:rsidR="002F3944" w:rsidRPr="005B283C" w14:paraId="77EE86A6" w14:textId="77777777">
                              <w:trPr>
                                <w:trHeight w:val="90"/>
                              </w:trPr>
                              <w:tc>
                                <w:tcPr>
                                  <w:tcW w:w="991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AA3FBFD" w14:textId="77777777" w:rsidR="002F3944" w:rsidRPr="00190DC0" w:rsidRDefault="002F3944">
                                  <w:pPr>
                                    <w:ind w:left="-45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 xml:space="preserve">　　　　　　　　　　　　　　　　　　　　　　　　　　　　　　　　　　　　　　</w:t>
                                  </w:r>
                                </w:p>
                                <w:p w14:paraId="10070243" w14:textId="77777777" w:rsidR="002F3944" w:rsidRPr="00190DC0" w:rsidRDefault="002F3944">
                                  <w:pPr>
                                    <w:ind w:leftChars="-23" w:left="-48"/>
                                    <w:jc w:val="right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 xml:space="preserve">　　　年　　　月　　　日　　　　</w:t>
                                  </w:r>
                                </w:p>
                              </w:tc>
                            </w:tr>
                          </w:tbl>
                          <w:p w14:paraId="14B084FE" w14:textId="77777777" w:rsidR="002F3944" w:rsidRPr="00190DC0" w:rsidRDefault="002F3944" w:rsidP="00183114">
                            <w:pPr>
                              <w:rPr>
                                <w:color w:val="000000" w:themeColor="text1"/>
                                <w:sz w:val="24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  <w:sz w:val="24"/>
                              </w:rPr>
                              <w:t>京都大学生態学研究センター長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4"/>
                              </w:rPr>
                              <w:t xml:space="preserve">　殿</w:t>
                            </w:r>
                          </w:p>
                          <w:p w14:paraId="713D20A9" w14:textId="38598B67" w:rsidR="002F3944" w:rsidRPr="00EE1FF8" w:rsidDel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  <w:u w:val="single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　　　　　　　　　　　　　　　　　　　　　</w:t>
                            </w:r>
                          </w:p>
                          <w:tbl>
                            <w:tblPr>
                              <w:tblStyle w:val="a8"/>
                              <w:tblW w:w="7772" w:type="dxa"/>
                              <w:jc w:val="right"/>
                              <w:tblLook w:val="04A0" w:firstRow="1" w:lastRow="0" w:firstColumn="1" w:lastColumn="0" w:noHBand="0" w:noVBand="1"/>
                            </w:tblPr>
                            <w:tblGrid>
                              <w:gridCol w:w="2693"/>
                              <w:gridCol w:w="5079"/>
                            </w:tblGrid>
                            <w:tr w:rsidR="002F3944" w14:paraId="0F2E86B8" w14:textId="77777777" w:rsidTr="002F3944">
                              <w:trPr>
                                <w:trHeight w:val="510"/>
                                <w:jc w:val="right"/>
                              </w:trPr>
                              <w:tc>
                                <w:tcPr>
                                  <w:tcW w:w="7772" w:type="dxa"/>
                                  <w:gridSpan w:val="2"/>
                                  <w:vAlign w:val="center"/>
                                </w:tcPr>
                                <w:p w14:paraId="511AE0CA" w14:textId="77777777" w:rsidR="002F3944" w:rsidRDefault="002F3944" w:rsidP="002F3944">
                                  <w:pPr>
                                    <w:jc w:val="left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所属機関・部局：</w:t>
                                  </w:r>
                                </w:p>
                              </w:tc>
                            </w:tr>
                            <w:tr w:rsidR="002F3944" w14:paraId="474493FD" w14:textId="77777777" w:rsidTr="002F3944">
                              <w:trPr>
                                <w:trHeight w:val="227"/>
                                <w:jc w:val="right"/>
                              </w:trPr>
                              <w:tc>
                                <w:tcPr>
                                  <w:tcW w:w="2693" w:type="dxa"/>
                                  <w:vAlign w:val="center"/>
                                </w:tcPr>
                                <w:p w14:paraId="06F2F273" w14:textId="72250193" w:rsidR="002F3944" w:rsidRDefault="002F3944" w:rsidP="002F394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申請者氏名</w:t>
                                  </w:r>
                                </w:p>
                              </w:tc>
                              <w:tc>
                                <w:tcPr>
                                  <w:tcW w:w="5079" w:type="dxa"/>
                                  <w:vAlign w:val="center"/>
                                </w:tcPr>
                                <w:p w14:paraId="314BE2B2" w14:textId="77777777" w:rsidR="002F3944" w:rsidRDefault="002F3944" w:rsidP="002F394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職　　名</w:t>
                                  </w:r>
                                </w:p>
                              </w:tc>
                            </w:tr>
                            <w:tr w:rsidR="002F3944" w14:paraId="0773D443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2CEE3C22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4A85BB6B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486B2B0D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01A2C065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5BBBA30E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3CEB318B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525F644B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30977188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6FD0EF64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25D871BF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7B90747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46F5215C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3D7CBA6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7507CA9F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4EBB19AA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450D99F8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35D886E0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7BA692F6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7AD463E0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41086F6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E9F32D6" w14:textId="77777777" w:rsidR="002F3944" w:rsidRPr="00190DC0" w:rsidRDefault="002F3944" w:rsidP="002F3944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1C6E13DC" w14:textId="17D91951" w:rsidR="002F3944" w:rsidRPr="00190DC0" w:rsidRDefault="002F3944" w:rsidP="00183114">
                            <w:pPr>
                              <w:spacing w:line="240" w:lineRule="exact"/>
                              <w:rPr>
                                <w:color w:val="000000" w:themeColor="text1"/>
                                <w:kern w:val="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京都大学生態学研究センター共同研究公募要領および本書の記載事項を了解した上で、研究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分担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組織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として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下記の共同研究に参加し、貴センターの機器・施設の利用にあたります。</w:t>
                            </w:r>
                          </w:p>
                          <w:p w14:paraId="45FCA9C6" w14:textId="77777777" w:rsidR="002F3944" w:rsidRPr="00190DC0" w:rsidRDefault="002F3944" w:rsidP="00183114">
                            <w:pPr>
                              <w:spacing w:line="240" w:lineRule="exact"/>
                              <w:ind w:firstLineChars="100" w:firstLine="160"/>
                              <w:rPr>
                                <w:color w:val="000000" w:themeColor="text1"/>
                                <w:kern w:val="0"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526"/>
                              <w:gridCol w:w="3118"/>
                              <w:gridCol w:w="1985"/>
                              <w:gridCol w:w="3685"/>
                            </w:tblGrid>
                            <w:tr w:rsidR="002F3944" w:rsidRPr="005B283C" w14:paraId="7B36D3AB" w14:textId="77777777" w:rsidTr="006E5156">
                              <w:trPr>
                                <w:trHeight w:val="570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0909FC61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氏名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</w:tcPr>
                                <w:p w14:paraId="5F23DAD8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7D8F86DA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</w:t>
                                  </w:r>
                                </w:p>
                                <w:p w14:paraId="0635591A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所属機関・部局・職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</w:tcPr>
                                <w:p w14:paraId="47A7F052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14:paraId="10BB4445" w14:textId="77777777" w:rsidR="002F3944" w:rsidRPr="00190DC0" w:rsidRDefault="002F3944" w:rsidP="006E5156">
                                  <w:pPr>
                                    <w:spacing w:line="0" w:lineRule="atLeast"/>
                                    <w:jc w:val="lef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2F3944" w:rsidRPr="005B283C" w14:paraId="35BCE57F" w14:textId="77777777" w:rsidTr="006E5156">
                              <w:trPr>
                                <w:trHeight w:val="692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016347B4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課題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58C26C2D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2F3944" w:rsidRPr="005B283C" w14:paraId="6E2488A5" w14:textId="77777777" w:rsidTr="006E5156">
                              <w:trPr>
                                <w:trHeight w:val="264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2ABD14B3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期間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32CFEF85" w14:textId="77777777" w:rsidR="002F3944" w:rsidRPr="00190DC0" w:rsidRDefault="002F3944" w:rsidP="00647C28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　年　　月　　日　　</w:t>
                                  </w:r>
                                  <w:r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～　　</w:t>
                                  </w:r>
                                  <w:r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年　　月　　日</w:t>
                                  </w:r>
                                </w:p>
                              </w:tc>
                            </w:tr>
                            <w:tr w:rsidR="002F3944" w:rsidRPr="005B283C" w14:paraId="0DB14B12" w14:textId="77777777" w:rsidTr="006E5156">
                              <w:trPr>
                                <w:trHeight w:val="127"/>
                              </w:trPr>
                              <w:tc>
                                <w:tcPr>
                                  <w:tcW w:w="1526" w:type="dxa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0A9B1F26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</w:t>
                                  </w:r>
                                </w:p>
                                <w:p w14:paraId="7C06BC5C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連絡先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2975012C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所属機関・部局の住所：</w:t>
                                  </w:r>
                                </w:p>
                                <w:p w14:paraId="08BAB042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14:paraId="7D087B16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電話：</w:t>
                                  </w:r>
                                </w:p>
                                <w:p w14:paraId="4966F427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E</w:t>
                                  </w: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メール：</w:t>
                                  </w:r>
                                </w:p>
                              </w:tc>
                            </w:tr>
                          </w:tbl>
                          <w:p w14:paraId="6599AF47" w14:textId="77777777" w:rsidR="002F3944" w:rsidRPr="00190DC0" w:rsidRDefault="002F3944" w:rsidP="00183114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</w:p>
                          <w:p w14:paraId="53E62A68" w14:textId="77777777" w:rsidR="002F3944" w:rsidRPr="00190DC0" w:rsidRDefault="002F3944" w:rsidP="00183114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 xml:space="preserve">1. </w:t>
                            </w: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知的財産権の帰属等に関しては、京都大学の規定（以下の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URL参照）に従ってとりあつかいます。</w:t>
                            </w:r>
                          </w:p>
                          <w:p w14:paraId="3FF5BC09" w14:textId="77777777" w:rsidR="002F3944" w:rsidRPr="00190DC0" w:rsidRDefault="002F3944" w:rsidP="00183114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京都大学知的財産ポリシー：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http://www.uji.kyoto-u.ac.jp/06fund/data/policy_chiteki.pdf</w:t>
                            </w:r>
                          </w:p>
                          <w:p w14:paraId="513B8075" w14:textId="77777777" w:rsidR="002F3944" w:rsidRPr="00190DC0" w:rsidRDefault="002F3944" w:rsidP="00183114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知的財産に関わる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FAQ：https://www.saci.kyoto-u.ac.jp/ip/faq/</w:t>
                            </w:r>
                          </w:p>
                          <w:p w14:paraId="72BBE483" w14:textId="77777777" w:rsidR="002F3944" w:rsidRPr="00190DC0" w:rsidRDefault="002F3944" w:rsidP="00183114">
                            <w:pPr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  <w:t xml:space="preserve">2. </w:t>
                            </w:r>
                            <w:r w:rsidRPr="00190DC0">
                              <w:rPr>
                                <w:rFonts w:ascii="ＭＳ 明朝" w:hAnsi="ＭＳ 明朝" w:cs="Osaka" w:hint="eastAsia"/>
                                <w:color w:val="000000" w:themeColor="text1"/>
                                <w:sz w:val="18"/>
                                <w:szCs w:val="21"/>
                              </w:rPr>
                              <w:t>共同利用・共同研究における施設等の損害について</w:t>
                            </w:r>
                            <w:r w:rsidRPr="00190DC0"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  <w:t>: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kern w:val="0"/>
                                <w:sz w:val="18"/>
                              </w:rPr>
                              <w:t>共同利用・共同研究中に、</w:t>
                            </w:r>
                            <w:r w:rsidRPr="00190DC0">
                              <w:rPr>
                                <w:rFonts w:ascii="ＭＳ 明朝" w:hAnsi="ＭＳ 明朝" w:cs="Osaka" w:hint="eastAsia"/>
                                <w:color w:val="000000" w:themeColor="text1"/>
                                <w:sz w:val="18"/>
                                <w:szCs w:val="21"/>
                              </w:rPr>
                              <w:t>共同利用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sz w:val="18"/>
                                <w:szCs w:val="21"/>
                              </w:rPr>
                              <w:t>施設、設備、生物標本、データベース等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kern w:val="0"/>
                                <w:sz w:val="18"/>
                              </w:rPr>
                              <w:t>に利用者の過失による損害が生じた場合には、利用者の所属機関に対して原状回復をお願いすることがあります。</w:t>
                            </w:r>
                          </w:p>
                          <w:p w14:paraId="2D3A77E4" w14:textId="77777777" w:rsidR="002F3944" w:rsidRPr="00190DC0" w:rsidRDefault="002F3944" w:rsidP="00183114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 xml:space="preserve">3. </w:t>
                            </w: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kern w:val="0"/>
                                <w:sz w:val="18"/>
                                <w:szCs w:val="16"/>
                              </w:rPr>
                              <w:t>学生及び労災が適用されない身分の場合、利用までに「学生教育研究災害傷害保険」又は同等以上の傷害保険に加入することを誓約します。</w:t>
                            </w:r>
                          </w:p>
                          <w:p w14:paraId="37163ADF" w14:textId="77777777" w:rsidR="002F3944" w:rsidRPr="00190DC0" w:rsidRDefault="002F3944" w:rsidP="00183114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6ADD5D11" w14:textId="529D21D5" w:rsidR="002F3944" w:rsidRPr="00190DC0" w:rsidRDefault="002F3944" w:rsidP="00183114">
                            <w:pPr>
                              <w:jc w:val="left"/>
                              <w:rPr>
                                <w:color w:val="000000" w:themeColor="text1"/>
                                <w:kern w:val="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上記の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申請者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が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研究分担組織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として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貴研究センターにおいて研究に従事することを承諾します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。</w:t>
                            </w:r>
                          </w:p>
                          <w:p w14:paraId="49485022" w14:textId="77777777" w:rsidR="002F3944" w:rsidRPr="00190DC0" w:rsidRDefault="002F3944" w:rsidP="00183114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76370509" w14:textId="77777777" w:rsidR="002F3944" w:rsidRPr="00190DC0" w:rsidRDefault="002F3944" w:rsidP="00183114">
                            <w:pPr>
                              <w:rPr>
                                <w:color w:val="000000" w:themeColor="text1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 xml:space="preserve">　　　　　年　　　月　　　日</w:t>
                            </w:r>
                          </w:p>
                          <w:p w14:paraId="7E90F70F" w14:textId="77777777" w:rsidR="00E253E4" w:rsidRPr="00190DC0" w:rsidRDefault="00E253E4" w:rsidP="0018311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379EC7B9" w14:textId="77777777" w:rsidR="002F3944" w:rsidRPr="00190DC0" w:rsidRDefault="002F3944" w:rsidP="00183114">
                            <w:pPr>
                              <w:ind w:firstLineChars="400" w:firstLine="840"/>
                              <w:rPr>
                                <w:color w:val="000000" w:themeColor="text1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申請者の所属長　職・氏名</w:t>
                            </w:r>
                          </w:p>
                          <w:p w14:paraId="6160E6D0" w14:textId="77777777" w:rsidR="002F3944" w:rsidRPr="00190DC0" w:rsidRDefault="002F3944" w:rsidP="00183114">
                            <w:pPr>
                              <w:ind w:firstLineChars="3600" w:firstLine="7560"/>
                              <w:rPr>
                                <w:color w:val="000000" w:themeColor="text1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 xml:space="preserve">　　　　　</w:t>
                            </w:r>
                            <w:r w:rsidRPr="00190DC0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5C2DDD21" wp14:editId="668918B9">
                                  <wp:extent cx="708660" cy="708660"/>
                                  <wp:effectExtent l="0" t="0" r="0" b="0"/>
                                  <wp:docPr id="14" name="図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8660" cy="7086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8394E6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BF42581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004F9990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08C2D8AC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35FEEA2C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0F6A57DE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7DB9AB8C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56F71A23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60B2895A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3C4C3D54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2" type="#_x0000_t61" style="position:absolute;left:0;text-align:left;margin-left:-35.8pt;margin-top:9pt;width:531pt;height:702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" adj="1066,2296" stroked="f" strokeweight="1.5pt">
                <v:textbox>
                  <w:txbxContent>
                    <w:tbl>
                      <w:tblPr>
                        <w:tblW w:w="0" w:type="auto"/>
                        <w:tblInd w:w="45" w:type="dxa"/>
                        <w:tblBorders>
                          <w:top w:val="single" w:sz="8" w:space="0" w:color="auto"/>
                          <w:left w:val="single" w:sz="8" w:space="0" w:color="auto"/>
                          <w:bottom w:val="single" w:sz="8" w:space="0" w:color="auto"/>
                          <w:right w:val="single" w:sz="8" w:space="0" w:color="auto"/>
                          <w:insideH w:val="single" w:sz="8" w:space="0" w:color="auto"/>
                          <w:insideV w:val="single" w:sz="8" w:space="0" w:color="auto"/>
                        </w:tblBorders>
                        <w:tblLayout w:type="fixed"/>
                        <w:tblCellMar>
                          <w:left w:w="99" w:type="dxa"/>
                          <w:right w:w="99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9916"/>
                      </w:tblGrid>
                      <w:tr w:rsidR="002F3944" w:rsidRPr="005B283C" w14:paraId="77EE86A6" w14:textId="77777777">
                        <w:trPr>
                          <w:trHeight w:val="90"/>
                        </w:trPr>
                        <w:tc>
                          <w:tcPr>
                            <w:tcW w:w="991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AA3FBFD" w14:textId="77777777" w:rsidR="002F3944" w:rsidRPr="00190DC0" w:rsidRDefault="002F3944">
                            <w:pPr>
                              <w:ind w:left="-45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　　　　　　　　　　　　　　　　　　　　　　　　</w:t>
                            </w:r>
                          </w:p>
                          <w:p w14:paraId="10070243" w14:textId="77777777" w:rsidR="002F3944" w:rsidRPr="00190DC0" w:rsidRDefault="002F3944">
                            <w:pPr>
                              <w:ind w:leftChars="-23" w:left="-48"/>
                              <w:jc w:val="right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年　　　月　　　日　　　　</w:t>
                            </w:r>
                          </w:p>
                        </w:tc>
                      </w:tr>
                    </w:tbl>
                    <w:p w14:paraId="14B084FE" w14:textId="77777777" w:rsidR="002F3944" w:rsidRPr="00190DC0" w:rsidRDefault="002F3944" w:rsidP="00183114">
                      <w:pPr>
                        <w:rPr>
                          <w:color w:val="000000" w:themeColor="text1"/>
                          <w:sz w:val="24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  <w:sz w:val="24"/>
                        </w:rPr>
                        <w:t>京都大学生態学研究センター長</w:t>
                      </w:r>
                      <w:r w:rsidRPr="00190DC0">
                        <w:rPr>
                          <w:rFonts w:hint="eastAsia"/>
                          <w:color w:val="000000" w:themeColor="text1"/>
                          <w:sz w:val="24"/>
                        </w:rPr>
                        <w:t xml:space="preserve">　殿</w:t>
                      </w:r>
                    </w:p>
                    <w:p w14:paraId="713D20A9" w14:textId="38598B67" w:rsidR="002F3944" w:rsidRPr="00EE1FF8" w:rsidDel="002F3944" w:rsidRDefault="002F3944" w:rsidP="002F3944">
                      <w:pPr>
                        <w:rPr>
                          <w:color w:val="000000" w:themeColor="text1"/>
                          <w:sz w:val="20"/>
                          <w:u w:val="single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　　　　　　　　　　　　　　　　　　　　　　　　　　　　　　　　　</w:t>
                      </w:r>
                    </w:p>
                    <w:tbl>
                      <w:tblPr>
                        <w:tblStyle w:val="a8"/>
                        <w:tblW w:w="7772" w:type="dxa"/>
                        <w:jc w:val="right"/>
                        <w:tblLook w:val="04A0" w:firstRow="1" w:lastRow="0" w:firstColumn="1" w:lastColumn="0" w:noHBand="0" w:noVBand="1"/>
                      </w:tblPr>
                      <w:tblGrid>
                        <w:gridCol w:w="2693"/>
                        <w:gridCol w:w="5079"/>
                      </w:tblGrid>
                      <w:tr w:rsidR="002F3944" w14:paraId="0F2E86B8" w14:textId="77777777" w:rsidTr="002F3944">
                        <w:trPr>
                          <w:trHeight w:val="510"/>
                          <w:jc w:val="right"/>
                        </w:trPr>
                        <w:tc>
                          <w:tcPr>
                            <w:tcW w:w="7772" w:type="dxa"/>
                            <w:gridSpan w:val="2"/>
                            <w:vAlign w:val="center"/>
                          </w:tcPr>
                          <w:p w14:paraId="511AE0CA" w14:textId="77777777" w:rsidR="002F3944" w:rsidRDefault="002F3944" w:rsidP="002F3944">
                            <w:pPr>
                              <w:jc w:val="left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所属機関・部局：</w:t>
                            </w:r>
                          </w:p>
                        </w:tc>
                      </w:tr>
                      <w:tr w:rsidR="002F3944" w14:paraId="474493FD" w14:textId="77777777" w:rsidTr="002F3944">
                        <w:trPr>
                          <w:trHeight w:val="227"/>
                          <w:jc w:val="right"/>
                        </w:trPr>
                        <w:tc>
                          <w:tcPr>
                            <w:tcW w:w="2693" w:type="dxa"/>
                            <w:vAlign w:val="center"/>
                          </w:tcPr>
                          <w:p w14:paraId="06F2F273" w14:textId="72250193" w:rsidR="002F3944" w:rsidRDefault="002F3944" w:rsidP="002F394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申請者氏名</w:t>
                            </w:r>
                          </w:p>
                        </w:tc>
                        <w:tc>
                          <w:tcPr>
                            <w:tcW w:w="5079" w:type="dxa"/>
                            <w:vAlign w:val="center"/>
                          </w:tcPr>
                          <w:p w14:paraId="314BE2B2" w14:textId="77777777" w:rsidR="002F3944" w:rsidRDefault="002F3944" w:rsidP="002F394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職　　名</w:t>
                            </w:r>
                          </w:p>
                        </w:tc>
                      </w:tr>
                      <w:tr w:rsidR="002F3944" w14:paraId="0773D443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2CEE3C22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4A85BB6B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486B2B0D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01A2C065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5BBBA30E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3CEB318B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525F644B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30977188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6FD0EF64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25D871BF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7B90747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46F5215C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3D7CBA6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7507CA9F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4EBB19AA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450D99F8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35D886E0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7BA692F6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7AD463E0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41086F6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5E9F32D6" w14:textId="77777777" w:rsidR="002F3944" w:rsidRPr="00190DC0" w:rsidRDefault="002F3944" w:rsidP="002F3944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1C6E13DC" w14:textId="17D91951" w:rsidR="002F3944" w:rsidRPr="00190DC0" w:rsidRDefault="002F3944" w:rsidP="00183114">
                      <w:pPr>
                        <w:spacing w:line="240" w:lineRule="exact"/>
                        <w:rPr>
                          <w:color w:val="000000" w:themeColor="text1"/>
                          <w:kern w:val="0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京都大学生態学研究センター共同研究公募要領および本書の記載事項を了解した上で、研究</w:t>
                      </w:r>
                      <w:r>
                        <w:rPr>
                          <w:rFonts w:hint="eastAsia"/>
                          <w:color w:val="000000" w:themeColor="text1"/>
                          <w:kern w:val="0"/>
                        </w:rPr>
                        <w:t>分担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組織</w:t>
                      </w:r>
                      <w:r>
                        <w:rPr>
                          <w:rFonts w:hint="eastAsia"/>
                          <w:color w:val="000000" w:themeColor="text1"/>
                          <w:kern w:val="0"/>
                        </w:rPr>
                        <w:t>として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下記の共同研究に参加し、貴センターの機器・施設の利用にあたります。</w:t>
                      </w:r>
                    </w:p>
                    <w:p w14:paraId="45FCA9C6" w14:textId="77777777" w:rsidR="002F3944" w:rsidRPr="00190DC0" w:rsidRDefault="002F3944" w:rsidP="00183114">
                      <w:pPr>
                        <w:spacing w:line="240" w:lineRule="exact"/>
                        <w:ind w:firstLineChars="100" w:firstLine="160"/>
                        <w:rPr>
                          <w:color w:val="000000" w:themeColor="text1"/>
                          <w:kern w:val="0"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526"/>
                        <w:gridCol w:w="3118"/>
                        <w:gridCol w:w="1985"/>
                        <w:gridCol w:w="3685"/>
                      </w:tblGrid>
                      <w:tr w:rsidR="002F3944" w:rsidRPr="005B283C" w14:paraId="7B36D3AB" w14:textId="77777777" w:rsidTr="006E5156">
                        <w:trPr>
                          <w:trHeight w:val="570"/>
                        </w:trPr>
                        <w:tc>
                          <w:tcPr>
                            <w:tcW w:w="1526" w:type="dxa"/>
                          </w:tcPr>
                          <w:p w14:paraId="0909FC61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氏名</w:t>
                            </w:r>
                          </w:p>
                        </w:tc>
                        <w:tc>
                          <w:tcPr>
                            <w:tcW w:w="3118" w:type="dxa"/>
                          </w:tcPr>
                          <w:p w14:paraId="5F23DAD8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</w:tcPr>
                          <w:p w14:paraId="7D8F86DA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</w:t>
                            </w:r>
                          </w:p>
                          <w:p w14:paraId="0635591A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所属機関・部局・職</w:t>
                            </w:r>
                          </w:p>
                        </w:tc>
                        <w:tc>
                          <w:tcPr>
                            <w:tcW w:w="3685" w:type="dxa"/>
                          </w:tcPr>
                          <w:p w14:paraId="47A7F052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  <w:p w14:paraId="10BB4445" w14:textId="77777777" w:rsidR="002F3944" w:rsidRPr="00190DC0" w:rsidRDefault="002F3944" w:rsidP="006E5156">
                            <w:pPr>
                              <w:spacing w:line="0" w:lineRule="atLeast"/>
                              <w:jc w:val="lef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</w:tc>
                      </w:tr>
                      <w:tr w:rsidR="002F3944" w:rsidRPr="005B283C" w14:paraId="35BCE57F" w14:textId="77777777" w:rsidTr="006E5156">
                        <w:trPr>
                          <w:trHeight w:val="692"/>
                        </w:trPr>
                        <w:tc>
                          <w:tcPr>
                            <w:tcW w:w="1526" w:type="dxa"/>
                          </w:tcPr>
                          <w:p w14:paraId="016347B4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課題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58C26C2D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</w:tc>
                      </w:tr>
                      <w:tr w:rsidR="002F3944" w:rsidRPr="005B283C" w14:paraId="6E2488A5" w14:textId="77777777" w:rsidTr="006E5156">
                        <w:trPr>
                          <w:trHeight w:val="264"/>
                        </w:trPr>
                        <w:tc>
                          <w:tcPr>
                            <w:tcW w:w="1526" w:type="dxa"/>
                          </w:tcPr>
                          <w:p w14:paraId="2ABD14B3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期間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32CFEF85" w14:textId="77777777" w:rsidR="002F3944" w:rsidRPr="00190DC0" w:rsidRDefault="002F3944" w:rsidP="00647C28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　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　年　　月　　日　　</w:t>
                            </w:r>
                            <w:r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～　　</w:t>
                            </w:r>
                            <w:r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年　　月　　日</w:t>
                            </w:r>
                          </w:p>
                        </w:tc>
                      </w:tr>
                      <w:tr w:rsidR="002F3944" w:rsidRPr="005B283C" w14:paraId="0DB14B12" w14:textId="77777777" w:rsidTr="006E5156">
                        <w:trPr>
                          <w:trHeight w:val="127"/>
                        </w:trPr>
                        <w:tc>
                          <w:tcPr>
                            <w:tcW w:w="1526" w:type="dxa"/>
                            <w:tcBorders>
                              <w:bottom w:val="single" w:sz="8" w:space="0" w:color="auto"/>
                            </w:tcBorders>
                          </w:tcPr>
                          <w:p w14:paraId="0A9B1F26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</w:t>
                            </w:r>
                          </w:p>
                          <w:p w14:paraId="7C06BC5C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連絡先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  <w:tcBorders>
                              <w:bottom w:val="single" w:sz="8" w:space="0" w:color="auto"/>
                            </w:tcBorders>
                          </w:tcPr>
                          <w:p w14:paraId="2975012C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所属機関・部局の住所：</w:t>
                            </w:r>
                          </w:p>
                          <w:p w14:paraId="08BAB042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  <w:p w14:paraId="7D087B16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電話：</w:t>
                            </w:r>
                          </w:p>
                          <w:p w14:paraId="4966F427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  <w:t>E</w:t>
                            </w: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メール：</w:t>
                            </w:r>
                          </w:p>
                        </w:tc>
                      </w:tr>
                    </w:tbl>
                    <w:p w14:paraId="6599AF47" w14:textId="77777777" w:rsidR="002F3944" w:rsidRPr="00190DC0" w:rsidRDefault="002F3944" w:rsidP="00183114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</w:p>
                    <w:p w14:paraId="53E62A68" w14:textId="77777777" w:rsidR="002F3944" w:rsidRPr="00190DC0" w:rsidRDefault="002F3944" w:rsidP="00183114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 xml:space="preserve">1. </w:t>
                      </w: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知的財産権の帰属等に関しては、京都大学の規定（以下の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URL参照）に従ってとりあつかいます。</w:t>
                      </w:r>
                    </w:p>
                    <w:p w14:paraId="3FF5BC09" w14:textId="77777777" w:rsidR="002F3944" w:rsidRPr="00190DC0" w:rsidRDefault="002F3944" w:rsidP="00183114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京都大学知的財産ポリシー：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http://www.uji.kyoto-u.ac.jp/06fund/data/policy_chiteki.pdf</w:t>
                      </w:r>
                    </w:p>
                    <w:p w14:paraId="513B8075" w14:textId="77777777" w:rsidR="002F3944" w:rsidRPr="00190DC0" w:rsidRDefault="002F3944" w:rsidP="00183114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知的財産に関わる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FAQ：https://www.saci.kyoto-u.ac.jp/ip/faq/</w:t>
                      </w:r>
                    </w:p>
                    <w:p w14:paraId="72BBE483" w14:textId="77777777" w:rsidR="002F3944" w:rsidRPr="00190DC0" w:rsidRDefault="002F3944" w:rsidP="00183114">
                      <w:pPr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  <w:t xml:space="preserve">2. </w:t>
                      </w:r>
                      <w:r w:rsidRPr="00190DC0">
                        <w:rPr>
                          <w:rFonts w:ascii="ＭＳ 明朝" w:hAnsi="ＭＳ 明朝" w:cs="Osaka" w:hint="eastAsia"/>
                          <w:color w:val="000000" w:themeColor="text1"/>
                          <w:sz w:val="18"/>
                          <w:szCs w:val="21"/>
                        </w:rPr>
                        <w:t>共同利用・共同研究における施設等の損害について</w:t>
                      </w:r>
                      <w:r w:rsidRPr="00190DC0"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  <w:t>: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kern w:val="0"/>
                          <w:sz w:val="18"/>
                        </w:rPr>
                        <w:t>共同利用・共同研究中に、</w:t>
                      </w:r>
                      <w:r w:rsidRPr="00190DC0">
                        <w:rPr>
                          <w:rFonts w:ascii="ＭＳ 明朝" w:hAnsi="ＭＳ 明朝" w:cs="Osaka" w:hint="eastAsia"/>
                          <w:color w:val="000000" w:themeColor="text1"/>
                          <w:sz w:val="18"/>
                          <w:szCs w:val="21"/>
                        </w:rPr>
                        <w:t>共同利用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sz w:val="18"/>
                          <w:szCs w:val="21"/>
                        </w:rPr>
                        <w:t>施設、設備、生物標本、データベース等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kern w:val="0"/>
                          <w:sz w:val="18"/>
                        </w:rPr>
                        <w:t>に利用者の過失による損害が生じた場合には、利用者の所属機関に対して原状回復をお願いすることがあります。</w:t>
                      </w:r>
                    </w:p>
                    <w:p w14:paraId="2D3A77E4" w14:textId="77777777" w:rsidR="002F3944" w:rsidRPr="00190DC0" w:rsidRDefault="002F3944" w:rsidP="00183114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b/>
                          <w:bCs/>
                          <w:color w:val="000000" w:themeColor="text1"/>
                          <w:sz w:val="20"/>
                        </w:rPr>
                      </w:pP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 xml:space="preserve">3. </w:t>
                      </w:r>
                      <w:r w:rsidRPr="00190DC0">
                        <w:rPr>
                          <w:rFonts w:ascii="ＭＳ ゴシック" w:eastAsia="ＭＳ ゴシック" w:hAnsi="ＭＳ ゴシック" w:hint="eastAsia"/>
                          <w:color w:val="000000" w:themeColor="text1"/>
                          <w:kern w:val="0"/>
                          <w:sz w:val="18"/>
                          <w:szCs w:val="16"/>
                        </w:rPr>
                        <w:t>学生及び労災が適用されない身分の場合、利用までに「学生教育研究災害傷害保険」又は同等以上の傷害保険に加入することを誓約します。</w:t>
                      </w:r>
                    </w:p>
                    <w:p w14:paraId="37163ADF" w14:textId="77777777" w:rsidR="002F3944" w:rsidRPr="00190DC0" w:rsidRDefault="002F3944" w:rsidP="00183114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6ADD5D11" w14:textId="529D21D5" w:rsidR="002F3944" w:rsidRPr="00190DC0" w:rsidRDefault="002F3944" w:rsidP="00183114">
                      <w:pPr>
                        <w:jc w:val="left"/>
                        <w:rPr>
                          <w:color w:val="000000" w:themeColor="text1"/>
                          <w:kern w:val="0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</w:rPr>
                        <w:t>上記の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申請者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が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研究分担組織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として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貴研究センターにおいて研究に従事することを承諾します</w:t>
                      </w:r>
                      <w:r>
                        <w:rPr>
                          <w:rFonts w:hint="eastAsia"/>
                          <w:color w:val="000000" w:themeColor="text1"/>
                          <w:kern w:val="0"/>
                        </w:rPr>
                        <w:t>。</w:t>
                      </w:r>
                    </w:p>
                    <w:p w14:paraId="49485022" w14:textId="77777777" w:rsidR="002F3944" w:rsidRPr="00190DC0" w:rsidRDefault="002F3944" w:rsidP="00183114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76370509" w14:textId="77777777" w:rsidR="002F3944" w:rsidRPr="00190DC0" w:rsidRDefault="002F3944" w:rsidP="00183114">
                      <w:pPr>
                        <w:rPr>
                          <w:color w:val="000000" w:themeColor="text1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 xml:space="preserve">　　　　　年　　　月　　　日</w:t>
                      </w:r>
                    </w:p>
                    <w:p w14:paraId="7E90F70F" w14:textId="77777777" w:rsidR="00E253E4" w:rsidRPr="00190DC0" w:rsidRDefault="00E253E4" w:rsidP="00183114">
                      <w:pPr>
                        <w:rPr>
                          <w:color w:val="000000" w:themeColor="text1"/>
                        </w:rPr>
                      </w:pPr>
                    </w:p>
                    <w:p w14:paraId="379EC7B9" w14:textId="77777777" w:rsidR="002F3944" w:rsidRPr="00190DC0" w:rsidRDefault="002F3944" w:rsidP="00183114">
                      <w:pPr>
                        <w:ind w:firstLineChars="400" w:firstLine="840"/>
                        <w:rPr>
                          <w:color w:val="000000" w:themeColor="text1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>申請者の所属長　職・氏名</w:t>
                      </w:r>
                    </w:p>
                    <w:p w14:paraId="6160E6D0" w14:textId="77777777" w:rsidR="002F3944" w:rsidRPr="00190DC0" w:rsidRDefault="002F3944" w:rsidP="00183114">
                      <w:pPr>
                        <w:ind w:firstLineChars="3600" w:firstLine="7560"/>
                        <w:rPr>
                          <w:color w:val="000000" w:themeColor="text1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 xml:space="preserve">　　　　　</w:t>
                      </w:r>
                      <w:r w:rsidRPr="00190DC0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5C2DDD21" wp14:editId="668918B9">
                            <wp:extent cx="708660" cy="708660"/>
                            <wp:effectExtent l="0" t="0" r="0" b="0"/>
                            <wp:docPr id="14" name="図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8660" cy="7086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8394E6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BF42581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004F9990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08C2D8AC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35FEEA2C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0F6A57DE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7DB9AB8C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56F71A23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60B2895A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3C4C3D54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7A830A0" w14:textId="5108202B" w:rsidR="00183114" w:rsidRDefault="00183114" w:rsidP="00183114">
      <w:r>
        <w:rPr>
          <w:rFonts w:hint="eastAsia"/>
        </w:rPr>
        <w:t xml:space="preserve">                                                             </w:t>
      </w:r>
      <w:r>
        <w:rPr>
          <w:rFonts w:hint="eastAsia"/>
        </w:rPr>
        <w:t xml:space="preserve">　　</w:t>
      </w:r>
    </w:p>
    <w:p w14:paraId="7A5E1FC5" w14:textId="25277576" w:rsidR="00183114" w:rsidRDefault="00183114" w:rsidP="00183114"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240A9D49" wp14:editId="4640C439">
                <wp:simplePos x="0" y="0"/>
                <wp:positionH relativeFrom="column">
                  <wp:posOffset>1485900</wp:posOffset>
                </wp:positionH>
                <wp:positionV relativeFrom="paragraph">
                  <wp:posOffset>-571500</wp:posOffset>
                </wp:positionV>
                <wp:extent cx="2743200" cy="457200"/>
                <wp:effectExtent l="3810" t="0" r="0" b="4445"/>
                <wp:wrapNone/>
                <wp:docPr id="6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8653F7" w14:textId="77777777" w:rsidR="002F3944" w:rsidRDefault="002F3944" w:rsidP="00183114">
                            <w:r>
                              <w:rPr>
                                <w:rFonts w:hint="eastAsia"/>
                                <w:b/>
                                <w:sz w:val="32"/>
                              </w:rPr>
                              <w:t xml:space="preserve">　　共同研究承諾書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240A9D49" id="_x0000_s1036" style="position:absolute;left:0;text-align:left;margin-left:117pt;margin-top:-45pt;width:3in;height:36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" stroked="f">
                <v:textbox>
                  <w:txbxContent>
                    <w:p w14:paraId="348653F7" w14:textId="77777777" w:rsidR="002F3944" w:rsidRDefault="002F3944" w:rsidP="00183114">
                      <w:r>
                        <w:rPr>
                          <w:rFonts w:hint="eastAsia"/>
                          <w:b/>
                          <w:sz w:val="32"/>
                        </w:rPr>
                        <w:t xml:space="preserve">　　共同研究承諾書</w:t>
                      </w:r>
                    </w:p>
                  </w:txbxContent>
                </v:textbox>
              </v:rect>
            </w:pict>
          </mc:Fallback>
        </mc:AlternateContent>
      </w:r>
    </w:p>
    <w:p w14:paraId="07F5CADF" w14:textId="77777777" w:rsidR="00183114" w:rsidRDefault="00183114" w:rsidP="00183114"/>
    <w:p w14:paraId="7B747BB0" w14:textId="77777777" w:rsidR="00183114" w:rsidRDefault="00183114" w:rsidP="00183114"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3DB49C38" wp14:editId="54D9DE31">
                <wp:simplePos x="0" y="0"/>
                <wp:positionH relativeFrom="column">
                  <wp:posOffset>-612775</wp:posOffset>
                </wp:positionH>
                <wp:positionV relativeFrom="paragraph">
                  <wp:posOffset>-1214755</wp:posOffset>
                </wp:positionV>
                <wp:extent cx="980440" cy="342900"/>
                <wp:effectExtent l="635" t="0" r="0" b="0"/>
                <wp:wrapNone/>
                <wp:docPr id="7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8044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5C8E49" w14:textId="77777777" w:rsidR="002F3944" w:rsidRPr="000928A5" w:rsidRDefault="002F3944" w:rsidP="00183114">
                            <w:pPr>
                              <w:rPr>
                                <w:rFonts w:ascii="ＭＳ ゴシック" w:eastAsia="ＭＳ ゴシック" w:hAnsi="ＭＳ ゴシック"/>
                              </w:rPr>
                            </w:pPr>
                            <w:r w:rsidRPr="000928A5">
                              <w:rPr>
                                <w:rFonts w:ascii="ＭＳ ゴシック" w:eastAsia="ＭＳ ゴシック" w:hAnsi="ＭＳ ゴシック" w:hint="eastAsia"/>
                              </w:rPr>
                              <w:t>様式　CR-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3DB49C38" id="_x0000_s1037" style="position:absolute;left:0;text-align:left;margin-left:-48.25pt;margin-top:-95.65pt;width:77.2pt;height:27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" stroked="f">
                <v:textbox>
                  <w:txbxContent>
                    <w:p w14:paraId="355C8E49" w14:textId="77777777" w:rsidR="002F3944" w:rsidRPr="000928A5" w:rsidRDefault="002F3944" w:rsidP="00183114">
                      <w:pPr>
                        <w:rPr>
                          <w:rFonts w:ascii="ＭＳ ゴシック" w:eastAsia="ＭＳ ゴシック" w:hAnsi="ＭＳ ゴシック"/>
                        </w:rPr>
                      </w:pPr>
                      <w:r w:rsidRPr="000928A5">
                        <w:rPr>
                          <w:rFonts w:ascii="ＭＳ ゴシック" w:eastAsia="ＭＳ ゴシック" w:hAnsi="ＭＳ ゴシック" w:hint="eastAsia"/>
                        </w:rPr>
                        <w:t>様式　CR-3</w:t>
                      </w:r>
                    </w:p>
                  </w:txbxContent>
                </v:textbox>
              </v:rect>
            </w:pict>
          </mc:Fallback>
        </mc:AlternateContent>
      </w:r>
    </w:p>
    <w:p w14:paraId="3EBA155C" w14:textId="6BF0EBB0" w:rsidR="00183114" w:rsidRDefault="00183114" w:rsidP="00183114"/>
    <w:p w14:paraId="03D23F2B" w14:textId="77777777" w:rsidR="00183114" w:rsidRDefault="00183114" w:rsidP="00183114">
      <w:pPr>
        <w:rPr>
          <w:sz w:val="18"/>
        </w:rPr>
      </w:pPr>
    </w:p>
    <w:p w14:paraId="33CE18CF" w14:textId="77777777" w:rsidR="00183114" w:rsidRDefault="00183114" w:rsidP="00183114">
      <w:pPr>
        <w:rPr>
          <w:sz w:val="18"/>
        </w:rPr>
      </w:pPr>
    </w:p>
    <w:p w14:paraId="049A7BEB" w14:textId="77777777" w:rsidR="00183114" w:rsidRDefault="00183114" w:rsidP="00183114"/>
    <w:p w14:paraId="35909B1F" w14:textId="77777777" w:rsidR="00183114" w:rsidRDefault="00183114" w:rsidP="00183114"/>
    <w:p w14:paraId="079BC94F" w14:textId="77777777" w:rsidR="00183114" w:rsidRDefault="00183114" w:rsidP="00183114"/>
    <w:p w14:paraId="7E869564" w14:textId="77777777" w:rsidR="00183114" w:rsidRDefault="00183114" w:rsidP="00183114">
      <w:pPr>
        <w:rPr>
          <w:sz w:val="20"/>
        </w:rPr>
      </w:pPr>
      <w:r>
        <w:rPr>
          <w:rFonts w:hint="eastAsia"/>
          <w:sz w:val="20"/>
        </w:rPr>
        <w:t>注）</w:t>
      </w:r>
      <w:r w:rsidRPr="0056703B">
        <w:rPr>
          <w:rFonts w:hint="eastAsia"/>
          <w:w w:val="94"/>
          <w:kern w:val="0"/>
          <w:sz w:val="20"/>
          <w:fitText w:val="5684" w:id="2043366400"/>
        </w:rPr>
        <w:t>所属・氏名・研究題目の英文については，必ず記入してください</w:t>
      </w:r>
      <w:r w:rsidRPr="0056703B">
        <w:rPr>
          <w:rFonts w:hint="eastAsia"/>
          <w:spacing w:val="29"/>
          <w:w w:val="94"/>
          <w:kern w:val="0"/>
          <w:sz w:val="20"/>
          <w:fitText w:val="5684" w:id="2043366400"/>
        </w:rPr>
        <w:t>。</w:t>
      </w:r>
    </w:p>
    <w:p w14:paraId="0C1E184A" w14:textId="77777777" w:rsidR="00183114" w:rsidRDefault="00183114" w:rsidP="00183114"/>
    <w:p w14:paraId="15FDF4C6" w14:textId="77777777" w:rsidR="00183114" w:rsidRPr="00D94AC1" w:rsidRDefault="00183114">
      <w:pPr>
        <w:spacing w:line="0" w:lineRule="atLeast"/>
        <w:rPr>
          <w:rFonts w:ascii="ＭＳ ゴシック" w:eastAsia="ＭＳ ゴシック" w:hAnsi="ＭＳ ゴシック" w:cs="Osaka"/>
          <w:color w:val="000000"/>
          <w:szCs w:val="21"/>
        </w:rPr>
      </w:pPr>
    </w:p>
    <w:sectPr w:rsidR="00183114" w:rsidRPr="00D94AC1" w:rsidSect="005846B9">
      <w:pgSz w:w="11906" w:h="16838"/>
      <w:pgMar w:top="1418" w:right="1701" w:bottom="1418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77FC3D" w14:textId="77777777" w:rsidR="00C865A3" w:rsidRDefault="00C865A3" w:rsidP="001D2CBE">
      <w:r>
        <w:separator/>
      </w:r>
    </w:p>
  </w:endnote>
  <w:endnote w:type="continuationSeparator" w:id="0">
    <w:p w14:paraId="44C26AE1" w14:textId="77777777" w:rsidR="00C865A3" w:rsidRDefault="00C865A3" w:rsidP="001D2C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  <w:font w:name="ＭＳゴシック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Osaka">
    <w:panose1 w:val="020B0600000000000000"/>
    <w:charset w:val="80"/>
    <w:family w:val="auto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CD86A3" w14:textId="77777777" w:rsidR="00C865A3" w:rsidRDefault="00C865A3" w:rsidP="001D2CBE">
      <w:r>
        <w:separator/>
      </w:r>
    </w:p>
  </w:footnote>
  <w:footnote w:type="continuationSeparator" w:id="0">
    <w:p w14:paraId="121398F4" w14:textId="77777777" w:rsidR="00C865A3" w:rsidRDefault="00C865A3" w:rsidP="001D2C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FE783A"/>
    <w:multiLevelType w:val="hybridMultilevel"/>
    <w:tmpl w:val="01FED584"/>
    <w:lvl w:ilvl="0" w:tplc="FD5C74B6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>
    <w:nsid w:val="1BDC7C9B"/>
    <w:multiLevelType w:val="hybridMultilevel"/>
    <w:tmpl w:val="4C34EE3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>
    <w:nsid w:val="2D1775D4"/>
    <w:multiLevelType w:val="hybridMultilevel"/>
    <w:tmpl w:val="EB4410A8"/>
    <w:lvl w:ilvl="0" w:tplc="773CBF78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>
    <w:nsid w:val="37E340B5"/>
    <w:multiLevelType w:val="multilevel"/>
    <w:tmpl w:val="01FED584"/>
    <w:lvl w:ilvl="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>
    <w:nsid w:val="610A0134"/>
    <w:multiLevelType w:val="hybridMultilevel"/>
    <w:tmpl w:val="258A795A"/>
    <w:lvl w:ilvl="0" w:tplc="CC9AB36A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ascii="Times New Roman" w:eastAsia="Times New Roman" w:hAnsi="Times New Roman" w:cs="Times New Roman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>
    <w:nsid w:val="6D035005"/>
    <w:multiLevelType w:val="hybridMultilevel"/>
    <w:tmpl w:val="51F0DF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>
    <w:nsid w:val="74CE574F"/>
    <w:multiLevelType w:val="hybridMultilevel"/>
    <w:tmpl w:val="BDDC403A"/>
    <w:lvl w:ilvl="0" w:tplc="7E90EB76">
      <w:start w:val="1"/>
      <w:numFmt w:val="decimalEnclosedCircle"/>
      <w:lvlText w:val="%1"/>
      <w:lvlJc w:val="left"/>
      <w:pPr>
        <w:tabs>
          <w:tab w:val="num" w:pos="585"/>
        </w:tabs>
        <w:ind w:left="585" w:hanging="39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35"/>
        </w:tabs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55"/>
        </w:tabs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75"/>
        </w:tabs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95"/>
        </w:tabs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15"/>
        </w:tabs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35"/>
        </w:tabs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55"/>
        </w:tabs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75"/>
        </w:tabs>
        <w:ind w:left="3975" w:hanging="420"/>
      </w:pPr>
    </w:lvl>
  </w:abstractNum>
  <w:abstractNum w:abstractNumId="7">
    <w:nsid w:val="76DA65C5"/>
    <w:multiLevelType w:val="hybridMultilevel"/>
    <w:tmpl w:val="984AD8A6"/>
    <w:lvl w:ilvl="0" w:tplc="F0BA0890">
      <w:start w:val="8"/>
      <w:numFmt w:val="bullet"/>
      <w:suff w:val="space"/>
      <w:lvlText w:val="※"/>
      <w:lvlJc w:val="left"/>
      <w:pPr>
        <w:ind w:left="320" w:hanging="160"/>
      </w:pPr>
      <w:rPr>
        <w:rFonts w:ascii="ＭＳ 明朝" w:eastAsia="ＭＳ 明朝" w:hAnsi="ＭＳ 明朝" w:hint="eastAsia"/>
      </w:rPr>
    </w:lvl>
    <w:lvl w:ilvl="1" w:tplc="000B0409" w:tentative="1">
      <w:start w:val="1"/>
      <w:numFmt w:val="bullet"/>
      <w:lvlText w:val=""/>
      <w:lvlJc w:val="left"/>
      <w:pPr>
        <w:tabs>
          <w:tab w:val="num" w:pos="1120"/>
        </w:tabs>
        <w:ind w:left="112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600"/>
        </w:tabs>
        <w:ind w:left="160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2080"/>
        </w:tabs>
        <w:ind w:left="208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560"/>
        </w:tabs>
        <w:ind w:left="256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3040"/>
        </w:tabs>
        <w:ind w:left="304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520"/>
        </w:tabs>
        <w:ind w:left="352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4000"/>
        </w:tabs>
        <w:ind w:left="400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480"/>
        </w:tabs>
        <w:ind w:left="448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4"/>
  </w:num>
  <w:num w:numId="5">
    <w:abstractNumId w:val="7"/>
  </w:num>
  <w:num w:numId="6">
    <w:abstractNumId w:val="3"/>
  </w:num>
  <w:num w:numId="7">
    <w:abstractNumId w:val="1"/>
  </w:num>
  <w:num w:numId="8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ei Koba">
    <w15:presenceInfo w15:providerId="None" w15:userId="Kei Kob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rQ0NDA0tjC1MLNU0lEKTi0uzszPAykwrgUAnd8XyiwAAAA="/>
  </w:docVars>
  <w:rsids>
    <w:rsidRoot w:val="000E2A4A"/>
    <w:rsid w:val="00000582"/>
    <w:rsid w:val="000245B2"/>
    <w:rsid w:val="00033483"/>
    <w:rsid w:val="000343A2"/>
    <w:rsid w:val="00042339"/>
    <w:rsid w:val="00080A5F"/>
    <w:rsid w:val="000928A5"/>
    <w:rsid w:val="000B62C2"/>
    <w:rsid w:val="000D078E"/>
    <w:rsid w:val="000D750A"/>
    <w:rsid w:val="000E2A4A"/>
    <w:rsid w:val="000E4F93"/>
    <w:rsid w:val="000E75B7"/>
    <w:rsid w:val="001263C8"/>
    <w:rsid w:val="00155A2E"/>
    <w:rsid w:val="00163D66"/>
    <w:rsid w:val="00183114"/>
    <w:rsid w:val="00186950"/>
    <w:rsid w:val="00190DC0"/>
    <w:rsid w:val="001A57D1"/>
    <w:rsid w:val="001D2CBE"/>
    <w:rsid w:val="001D5852"/>
    <w:rsid w:val="001E079F"/>
    <w:rsid w:val="0020462A"/>
    <w:rsid w:val="00235073"/>
    <w:rsid w:val="00250E83"/>
    <w:rsid w:val="002A54F2"/>
    <w:rsid w:val="002E170C"/>
    <w:rsid w:val="002F3944"/>
    <w:rsid w:val="00333BD4"/>
    <w:rsid w:val="00335E98"/>
    <w:rsid w:val="003705A7"/>
    <w:rsid w:val="003705B9"/>
    <w:rsid w:val="0039301F"/>
    <w:rsid w:val="003B259A"/>
    <w:rsid w:val="003D3715"/>
    <w:rsid w:val="0044588F"/>
    <w:rsid w:val="004636A8"/>
    <w:rsid w:val="00483187"/>
    <w:rsid w:val="00504B5E"/>
    <w:rsid w:val="00561417"/>
    <w:rsid w:val="00565E59"/>
    <w:rsid w:val="0056703B"/>
    <w:rsid w:val="005846B9"/>
    <w:rsid w:val="00597E0C"/>
    <w:rsid w:val="005B283C"/>
    <w:rsid w:val="005D35F2"/>
    <w:rsid w:val="005E0E01"/>
    <w:rsid w:val="005F3F9B"/>
    <w:rsid w:val="00602A4A"/>
    <w:rsid w:val="006229E2"/>
    <w:rsid w:val="006302B7"/>
    <w:rsid w:val="00647C28"/>
    <w:rsid w:val="00695797"/>
    <w:rsid w:val="006D3AD3"/>
    <w:rsid w:val="006D7D2D"/>
    <w:rsid w:val="006E5156"/>
    <w:rsid w:val="00705F30"/>
    <w:rsid w:val="007309CE"/>
    <w:rsid w:val="00792B0D"/>
    <w:rsid w:val="007A4290"/>
    <w:rsid w:val="007A4AC3"/>
    <w:rsid w:val="007B7150"/>
    <w:rsid w:val="007C593D"/>
    <w:rsid w:val="007D4641"/>
    <w:rsid w:val="007F1DD8"/>
    <w:rsid w:val="0086022B"/>
    <w:rsid w:val="00874D0D"/>
    <w:rsid w:val="008A5ACF"/>
    <w:rsid w:val="008E0C93"/>
    <w:rsid w:val="00951829"/>
    <w:rsid w:val="00977EAE"/>
    <w:rsid w:val="009840FB"/>
    <w:rsid w:val="009A4A77"/>
    <w:rsid w:val="00A145E8"/>
    <w:rsid w:val="00A152B6"/>
    <w:rsid w:val="00A331EC"/>
    <w:rsid w:val="00A36D41"/>
    <w:rsid w:val="00AD1156"/>
    <w:rsid w:val="00B005CD"/>
    <w:rsid w:val="00B03066"/>
    <w:rsid w:val="00B352E6"/>
    <w:rsid w:val="00B54428"/>
    <w:rsid w:val="00BB5279"/>
    <w:rsid w:val="00C23E2D"/>
    <w:rsid w:val="00C25673"/>
    <w:rsid w:val="00C2665D"/>
    <w:rsid w:val="00C8166B"/>
    <w:rsid w:val="00C865A3"/>
    <w:rsid w:val="00CA7F4A"/>
    <w:rsid w:val="00CB12D5"/>
    <w:rsid w:val="00CB41AE"/>
    <w:rsid w:val="00CD73FF"/>
    <w:rsid w:val="00D229CB"/>
    <w:rsid w:val="00D336A4"/>
    <w:rsid w:val="00D37BF4"/>
    <w:rsid w:val="00D42F3A"/>
    <w:rsid w:val="00D74579"/>
    <w:rsid w:val="00D94AC1"/>
    <w:rsid w:val="00DA6180"/>
    <w:rsid w:val="00DD1E30"/>
    <w:rsid w:val="00E253E4"/>
    <w:rsid w:val="00E32742"/>
    <w:rsid w:val="00E57D5C"/>
    <w:rsid w:val="00E957A8"/>
    <w:rsid w:val="00EA3AF9"/>
    <w:rsid w:val="00EE1FF8"/>
    <w:rsid w:val="00F05A96"/>
    <w:rsid w:val="00F05FF4"/>
    <w:rsid w:val="00F1619D"/>
    <w:rsid w:val="00F31301"/>
    <w:rsid w:val="00F32B94"/>
    <w:rsid w:val="00F53652"/>
    <w:rsid w:val="00FB2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056416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losing"/>
    <w:basedOn w:val="a"/>
    <w:pPr>
      <w:jc w:val="right"/>
    </w:pPr>
  </w:style>
  <w:style w:type="character" w:styleId="a4">
    <w:name w:val="annotation reference"/>
    <w:semiHidden/>
    <w:rPr>
      <w:sz w:val="18"/>
      <w:szCs w:val="18"/>
    </w:rPr>
  </w:style>
  <w:style w:type="paragraph" w:styleId="a5">
    <w:name w:val="annotation text"/>
    <w:basedOn w:val="a"/>
    <w:semiHidden/>
    <w:pPr>
      <w:jc w:val="left"/>
    </w:pPr>
  </w:style>
  <w:style w:type="paragraph" w:styleId="a6">
    <w:name w:val="annotation subject"/>
    <w:basedOn w:val="a5"/>
    <w:next w:val="a5"/>
    <w:semiHidden/>
    <w:rPr>
      <w:b/>
      <w:bCs/>
    </w:rPr>
  </w:style>
  <w:style w:type="paragraph" w:styleId="a7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8">
    <w:name w:val="Table Grid"/>
    <w:basedOn w:val="a1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header"/>
    <w:basedOn w:val="a"/>
    <w:link w:val="aa"/>
    <w:uiPriority w:val="99"/>
    <w:unhideWhenUsed/>
    <w:rsid w:val="001D2CB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link w:val="a9"/>
    <w:uiPriority w:val="99"/>
    <w:rsid w:val="001D2CBE"/>
    <w:rPr>
      <w:kern w:val="2"/>
      <w:sz w:val="21"/>
      <w:szCs w:val="24"/>
    </w:rPr>
  </w:style>
  <w:style w:type="paragraph" w:styleId="ab">
    <w:name w:val="footer"/>
    <w:basedOn w:val="a"/>
    <w:link w:val="ac"/>
    <w:uiPriority w:val="99"/>
    <w:unhideWhenUsed/>
    <w:rsid w:val="001D2CBE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link w:val="ab"/>
    <w:uiPriority w:val="99"/>
    <w:rsid w:val="001D2CBE"/>
    <w:rPr>
      <w:kern w:val="2"/>
      <w:sz w:val="21"/>
      <w:szCs w:val="24"/>
    </w:rPr>
  </w:style>
  <w:style w:type="character" w:styleId="ad">
    <w:name w:val="Hyperlink"/>
    <w:rsid w:val="005E0E01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losing"/>
    <w:basedOn w:val="a"/>
    <w:pPr>
      <w:jc w:val="right"/>
    </w:pPr>
  </w:style>
  <w:style w:type="character" w:styleId="a4">
    <w:name w:val="annotation reference"/>
    <w:semiHidden/>
    <w:rPr>
      <w:sz w:val="18"/>
      <w:szCs w:val="18"/>
    </w:rPr>
  </w:style>
  <w:style w:type="paragraph" w:styleId="a5">
    <w:name w:val="annotation text"/>
    <w:basedOn w:val="a"/>
    <w:semiHidden/>
    <w:pPr>
      <w:jc w:val="left"/>
    </w:pPr>
  </w:style>
  <w:style w:type="paragraph" w:styleId="a6">
    <w:name w:val="annotation subject"/>
    <w:basedOn w:val="a5"/>
    <w:next w:val="a5"/>
    <w:semiHidden/>
    <w:rPr>
      <w:b/>
      <w:bCs/>
    </w:rPr>
  </w:style>
  <w:style w:type="paragraph" w:styleId="a7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8">
    <w:name w:val="Table Grid"/>
    <w:basedOn w:val="a1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header"/>
    <w:basedOn w:val="a"/>
    <w:link w:val="aa"/>
    <w:uiPriority w:val="99"/>
    <w:unhideWhenUsed/>
    <w:rsid w:val="001D2CB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link w:val="a9"/>
    <w:uiPriority w:val="99"/>
    <w:rsid w:val="001D2CBE"/>
    <w:rPr>
      <w:kern w:val="2"/>
      <w:sz w:val="21"/>
      <w:szCs w:val="24"/>
    </w:rPr>
  </w:style>
  <w:style w:type="paragraph" w:styleId="ab">
    <w:name w:val="footer"/>
    <w:basedOn w:val="a"/>
    <w:link w:val="ac"/>
    <w:uiPriority w:val="99"/>
    <w:unhideWhenUsed/>
    <w:rsid w:val="001D2CBE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link w:val="ab"/>
    <w:uiPriority w:val="99"/>
    <w:rsid w:val="001D2CBE"/>
    <w:rPr>
      <w:kern w:val="2"/>
      <w:sz w:val="21"/>
      <w:szCs w:val="24"/>
    </w:rPr>
  </w:style>
  <w:style w:type="character" w:styleId="ad">
    <w:name w:val="Hyperlink"/>
    <w:rsid w:val="005E0E0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theme" Target="theme/theme1.xml"/><Relationship Id="rId12" Type="http://schemas.microsoft.com/office/2011/relationships/people" Target="peop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emf"/><Relationship Id="rId1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3D13AFB-9A39-3B41-8A68-E05107209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</Words>
  <Characters>194</Characters>
  <Application>Microsoft Macintosh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05年9月27日</vt:lpstr>
      <vt:lpstr>2005年9月27日</vt:lpstr>
    </vt:vector>
  </TitlesOfParts>
  <Company/>
  <LinksUpToDate>false</LinksUpToDate>
  <CharactersWithSpaces>226</CharactersWithSpaces>
  <SharedDoc>false</SharedDoc>
  <HLinks>
    <vt:vector size="6" baseType="variant">
      <vt:variant>
        <vt:i4>2162772</vt:i4>
      </vt:variant>
      <vt:variant>
        <vt:i4>4</vt:i4>
      </vt:variant>
      <vt:variant>
        <vt:i4>0</vt:i4>
      </vt:variant>
      <vt:variant>
        <vt:i4>5</vt:i4>
      </vt:variant>
      <vt:variant>
        <vt:lpwstr>http://www.saci.kyoto-u.ac.jp/wp-content/uploads/2007/06/tizai_policy070628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年9月27日</dc:title>
  <dc:subject/>
  <dc:creator>UT</dc:creator>
  <cp:keywords/>
  <cp:lastModifiedBy>Saeki Ayumi</cp:lastModifiedBy>
  <cp:revision>3</cp:revision>
  <cp:lastPrinted>2013-12-27T00:47:00Z</cp:lastPrinted>
  <dcterms:created xsi:type="dcterms:W3CDTF">2020-10-29T00:24:00Z</dcterms:created>
  <dcterms:modified xsi:type="dcterms:W3CDTF">2020-10-29T01:10:00Z</dcterms:modified>
</cp:coreProperties>
</file>